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567" w:tblpY="676"/>
        <w:tblW w:w="9639" w:type="dxa"/>
        <w:tblLook w:val="01E0" w:firstRow="1" w:lastRow="1" w:firstColumn="1" w:lastColumn="1" w:noHBand="0" w:noVBand="0"/>
      </w:tblPr>
      <w:tblGrid>
        <w:gridCol w:w="3969"/>
        <w:gridCol w:w="5670"/>
      </w:tblGrid>
      <w:tr w:rsidR="008C7CDD" w:rsidRPr="008C7CDD" w14:paraId="21264DE2" w14:textId="77777777" w:rsidTr="00BE03FB">
        <w:tc>
          <w:tcPr>
            <w:tcW w:w="3969" w:type="dxa"/>
          </w:tcPr>
          <w:p w14:paraId="104B3C4E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3155288C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2B014848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6B3EC3F0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61EFC536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466D83F4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726C1196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36EBA18D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08A17405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001B8E87" w14:textId="0EFD69A9" w:rsidR="007208D3" w:rsidRPr="009D7C38" w:rsidRDefault="007208D3" w:rsidP="00BE03F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 xml:space="preserve">Płatnik </w:t>
            </w:r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/ </w:t>
            </w:r>
            <w:proofErr w:type="spellStart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Payer</w:t>
            </w:r>
            <w:proofErr w:type="spellEnd"/>
          </w:p>
          <w:p w14:paraId="73554B56" w14:textId="2960C2BD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>Uniwersytet Warszawski</w:t>
            </w:r>
          </w:p>
          <w:p w14:paraId="2A3828F7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>ul. Krakowskie Przedmieście 26/28</w:t>
            </w:r>
          </w:p>
          <w:p w14:paraId="478855FC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>00-927  Warszawa, Poland</w:t>
            </w: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ab/>
            </w: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ab/>
            </w:r>
          </w:p>
          <w:p w14:paraId="3BA10D40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>NIP</w:t>
            </w: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(Vat no.)</w:t>
            </w: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  <w:t xml:space="preserve">: 525-001-12-66 </w:t>
            </w:r>
          </w:p>
          <w:p w14:paraId="64E09C3A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val="en-US"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val="en-US" w:eastAsia="pl-PL"/>
              </w:rPr>
              <w:t>Regon</w:t>
            </w:r>
            <w:proofErr w:type="spellEnd"/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val="en-US" w:eastAsia="pl-PL"/>
              </w:rPr>
              <w:t>: P- 000001258</w:t>
            </w:r>
          </w:p>
          <w:p w14:paraId="1A7C0AC9" w14:textId="570D1130" w:rsidR="0075526F" w:rsidRPr="008C7CDD" w:rsidRDefault="0075526F" w:rsidP="00BE03FB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Sposób zapłaty: Przelew 21 dni </w:t>
            </w:r>
          </w:p>
          <w:p w14:paraId="108B9CDA" w14:textId="77777777" w:rsidR="0075526F" w:rsidRPr="008C7CDD" w:rsidRDefault="0075526F" w:rsidP="00BE03FB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Bank Millenium Nr konta: </w:t>
            </w:r>
          </w:p>
          <w:p w14:paraId="23B66F7A" w14:textId="5787D1E2" w:rsidR="0075526F" w:rsidRPr="008C7CDD" w:rsidRDefault="0075526F" w:rsidP="00BE03FB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12 1160 2202 0000 0000 6084 9173</w:t>
            </w:r>
          </w:p>
          <w:p w14:paraId="109DB377" w14:textId="2435D196" w:rsidR="0075526F" w:rsidRPr="008C7CDD" w:rsidRDefault="0075526F" w:rsidP="00BE03FB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Tel. +48 (22) 55-26-235</w:t>
            </w: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ab/>
            </w:r>
          </w:p>
          <w:p w14:paraId="2C861D47" w14:textId="17D63AE2" w:rsidR="0075526F" w:rsidRPr="008C7CDD" w:rsidRDefault="0075526F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</w:tc>
        <w:tc>
          <w:tcPr>
            <w:tcW w:w="5670" w:type="dxa"/>
          </w:tcPr>
          <w:p w14:paraId="301DFC25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         </w:t>
            </w:r>
          </w:p>
          <w:p w14:paraId="095ED8A2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16A97361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7DBC1060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32CD1F4C" w14:textId="1FD57749" w:rsidR="008528A5" w:rsidRPr="008C7CDD" w:rsidRDefault="00DB2867" w:rsidP="00BE03FB">
            <w:pPr>
              <w:tabs>
                <w:tab w:val="left" w:pos="3315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  <w:tab/>
            </w:r>
          </w:p>
          <w:p w14:paraId="02367A29" w14:textId="72AB1B81" w:rsidR="008528A5" w:rsidRPr="008C7CDD" w:rsidRDefault="00DB2867" w:rsidP="00BE03FB">
            <w:pPr>
              <w:tabs>
                <w:tab w:val="left" w:pos="2955"/>
              </w:tabs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  <w:tab/>
            </w:r>
          </w:p>
          <w:p w14:paraId="7EF9184F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35268F5B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23565BD2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430D3EE3" w14:textId="77777777" w:rsidR="008528A5" w:rsidRPr="008C7CDD" w:rsidRDefault="008528A5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6E325BC2" w14:textId="3AAEBD87" w:rsidR="008528A5" w:rsidRPr="008C7CDD" w:rsidRDefault="00B41B1B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     </w:t>
            </w:r>
            <w:r w:rsidR="008528A5"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>Adresat (Dostawca) /</w:t>
            </w:r>
            <w:r w:rsidR="008528A5"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8528A5"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Addressee</w:t>
            </w:r>
            <w:proofErr w:type="spellEnd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(Supplier)</w:t>
            </w:r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>:</w:t>
            </w:r>
            <w:r w:rsidR="008528A5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                      </w:t>
            </w:r>
          </w:p>
          <w:p w14:paraId="1CF724C1" w14:textId="6F28E8A5" w:rsidR="008528A5" w:rsidRPr="008C7CDD" w:rsidRDefault="00B077AE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       </w:t>
            </w:r>
            <w:r w:rsidR="008528A5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</w:p>
          <w:p w14:paraId="5049BC94" w14:textId="77777777" w:rsidR="008528A5" w:rsidRPr="008C7CDD" w:rsidRDefault="008528A5" w:rsidP="00BE03FB">
            <w:pPr>
              <w:spacing w:after="0" w:line="12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00DEB9B5" w14:textId="656BFA75" w:rsidR="00AD32CE" w:rsidRPr="008C7CDD" w:rsidRDefault="00AD32CE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18E7EBF4" w14:textId="1453AE0F" w:rsidR="00547E68" w:rsidRPr="008C7CDD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694934B0" w14:textId="38772977" w:rsidR="00547E68" w:rsidRPr="008C7CDD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00136FA5" w14:textId="3DF9277A" w:rsidR="00547E68" w:rsidRPr="008C7CDD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6AF3AC4F" w14:textId="7F3148A2" w:rsidR="008528A5" w:rsidRPr="008C7CDD" w:rsidRDefault="0075526F" w:rsidP="00B077AE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         </w:t>
            </w:r>
          </w:p>
        </w:tc>
      </w:tr>
      <w:tr w:rsidR="008C7CDD" w:rsidRPr="008C7CDD" w14:paraId="55508B3B" w14:textId="77777777" w:rsidTr="00BE03FB">
        <w:tc>
          <w:tcPr>
            <w:tcW w:w="3969" w:type="dxa"/>
          </w:tcPr>
          <w:p w14:paraId="0DFA45B5" w14:textId="21619EDB" w:rsidR="00195C5F" w:rsidRPr="009D7C38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  <w:u w:val="single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u w:val="single"/>
                <w:lang w:eastAsia="pl-PL"/>
              </w:rPr>
              <w:t xml:space="preserve">Adres dostawy / Delivery </w:t>
            </w:r>
            <w:proofErr w:type="spellStart"/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u w:val="single"/>
                <w:lang w:eastAsia="pl-PL"/>
              </w:rPr>
              <w:t>address</w:t>
            </w:r>
            <w:proofErr w:type="spellEnd"/>
          </w:p>
          <w:p w14:paraId="5550DA1D" w14:textId="77777777" w:rsidR="00195C5F" w:rsidRPr="008C7CDD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Uniwersytet Warszawski</w:t>
            </w:r>
          </w:p>
          <w:p w14:paraId="19CC6E91" w14:textId="77777777" w:rsidR="00195C5F" w:rsidRPr="008C7CDD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Wydział Chemii</w:t>
            </w:r>
          </w:p>
          <w:p w14:paraId="52BA76F5" w14:textId="77777777" w:rsidR="00195C5F" w:rsidRPr="008C7CDD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Ul. Pasteura 1</w:t>
            </w:r>
          </w:p>
          <w:p w14:paraId="5D7AE743" w14:textId="77777777" w:rsidR="00195C5F" w:rsidRPr="008C7CDD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02-093 Warszawa</w:t>
            </w:r>
          </w:p>
          <w:p w14:paraId="25D3CDB2" w14:textId="5263E5FC" w:rsidR="00195C5F" w:rsidRPr="008C7CDD" w:rsidRDefault="00195C5F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</w:tc>
        <w:tc>
          <w:tcPr>
            <w:tcW w:w="5670" w:type="dxa"/>
          </w:tcPr>
          <w:p w14:paraId="1F179D98" w14:textId="77777777" w:rsidR="00547E68" w:rsidRPr="009D7C38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u w:val="single"/>
                <w:lang w:eastAsia="pl-PL"/>
              </w:rPr>
              <w:t>Adres dostarczenia faktury</w:t>
            </w:r>
            <w:r w:rsidRPr="009D7C38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 xml:space="preserve"> </w:t>
            </w:r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/ </w:t>
            </w:r>
            <w:proofErr w:type="spellStart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invoice</w:t>
            </w:r>
            <w:proofErr w:type="spellEnd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delivery</w:t>
            </w:r>
            <w:proofErr w:type="spellEnd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address</w:t>
            </w:r>
            <w:proofErr w:type="spellEnd"/>
            <w:r w:rsidRPr="009D7C38">
              <w:rPr>
                <w:rFonts w:ascii="Arial" w:eastAsia="Times New Roman" w:hAnsi="Arial" w:cs="Arial"/>
                <w:i/>
                <w:sz w:val="20"/>
                <w:szCs w:val="20"/>
                <w:lang w:eastAsia="pl-PL"/>
              </w:rPr>
              <w:t>:</w:t>
            </w:r>
          </w:p>
          <w:p w14:paraId="5323050E" w14:textId="77777777" w:rsidR="00B077AE" w:rsidRPr="008C7CDD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 Wydział Chemii UW, ul. Pasteura 1, 02-093 Warszawa </w:t>
            </w: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–</w:t>
            </w: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 </w:t>
            </w:r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dla faktur w formie papierowej / </w:t>
            </w:r>
            <w:r w:rsidR="00B077AE" w:rsidRPr="008C7CDD">
              <w:rPr>
                <w:color w:val="595959" w:themeColor="text1" w:themeTint="A6"/>
              </w:rPr>
              <w:t xml:space="preserve"> </w:t>
            </w:r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for </w:t>
            </w:r>
            <w:proofErr w:type="spellStart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paper</w:t>
            </w:r>
            <w:proofErr w:type="spellEnd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 </w:t>
            </w:r>
            <w:proofErr w:type="spellStart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invoices</w:t>
            </w:r>
            <w:proofErr w:type="spellEnd"/>
          </w:p>
          <w:p w14:paraId="4986D970" w14:textId="3E0EA6D5" w:rsidR="00195C5F" w:rsidRPr="008C7CDD" w:rsidRDefault="00547E68" w:rsidP="00BE03FB">
            <w:pPr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zaopatrzenie@chem.uw.edu.pl </w:t>
            </w: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– dla faktur elektronicznych</w:t>
            </w:r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 / </w:t>
            </w:r>
            <w:r w:rsidR="00B077AE" w:rsidRPr="008C7CDD">
              <w:rPr>
                <w:color w:val="595959" w:themeColor="text1" w:themeTint="A6"/>
              </w:rPr>
              <w:t xml:space="preserve"> </w:t>
            </w:r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for </w:t>
            </w:r>
            <w:proofErr w:type="spellStart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electronic</w:t>
            </w:r>
            <w:proofErr w:type="spellEnd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 xml:space="preserve"> </w:t>
            </w:r>
            <w:proofErr w:type="spellStart"/>
            <w:r w:rsidR="00B077AE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8"/>
                <w:szCs w:val="20"/>
                <w:lang w:eastAsia="pl-PL"/>
              </w:rPr>
              <w:t>invoices</w:t>
            </w:r>
            <w:proofErr w:type="spellEnd"/>
          </w:p>
        </w:tc>
      </w:tr>
    </w:tbl>
    <w:p w14:paraId="64B1255F" w14:textId="05BCC2E2" w:rsidR="00B077AE" w:rsidRPr="009D7C38" w:rsidRDefault="009C5C9F" w:rsidP="00B077AE">
      <w:pPr>
        <w:spacing w:after="0" w:line="240" w:lineRule="auto"/>
        <w:jc w:val="center"/>
        <w:rPr>
          <w:rFonts w:ascii="Arial" w:eastAsia="Times New Roman" w:hAnsi="Arial" w:cs="Arial"/>
          <w:b/>
          <w:lang w:eastAsia="pl-PL"/>
        </w:rPr>
      </w:pPr>
      <w:r w:rsidRPr="009D7C38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Zamówienie </w:t>
      </w:r>
      <w:r w:rsidRPr="009D7C38">
        <w:rPr>
          <w:rFonts w:ascii="Arial" w:eastAsia="Times New Roman" w:hAnsi="Arial" w:cs="Arial"/>
          <w:b/>
          <w:lang w:eastAsia="pl-PL"/>
        </w:rPr>
        <w:t>Nr WCH –</w:t>
      </w:r>
      <w:r w:rsidR="00AD32CE" w:rsidRPr="009D7C38">
        <w:rPr>
          <w:rFonts w:ascii="Arial" w:eastAsia="Times New Roman" w:hAnsi="Arial" w:cs="Arial"/>
          <w:b/>
          <w:lang w:eastAsia="pl-PL"/>
        </w:rPr>
        <w:t xml:space="preserve"> </w:t>
      </w:r>
      <w:r w:rsidR="007674F5" w:rsidRPr="009D7C38">
        <w:rPr>
          <w:rFonts w:ascii="Arial" w:eastAsia="Times New Roman" w:hAnsi="Arial" w:cs="Arial"/>
          <w:lang w:eastAsia="pl-PL"/>
        </w:rPr>
        <w:t>……………..</w:t>
      </w:r>
    </w:p>
    <w:p w14:paraId="42D6D8DF" w14:textId="5D743116" w:rsidR="009C5C9F" w:rsidRPr="008C7CDD" w:rsidRDefault="009C5C9F" w:rsidP="001853FA">
      <w:pPr>
        <w:spacing w:after="0" w:line="240" w:lineRule="auto"/>
        <w:jc w:val="center"/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eastAsia="pl-PL"/>
        </w:rPr>
      </w:pPr>
      <w:proofErr w:type="spellStart"/>
      <w:r w:rsidRPr="008C7CDD"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eastAsia="pl-PL"/>
        </w:rPr>
        <w:t>Purchase</w:t>
      </w:r>
      <w:proofErr w:type="spellEnd"/>
      <w:r w:rsidRPr="008C7CDD"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eastAsia="pl-PL"/>
        </w:rPr>
        <w:t xml:space="preserve"> Order no WCH</w:t>
      </w:r>
    </w:p>
    <w:p w14:paraId="4D8BF0CF" w14:textId="77777777" w:rsidR="000B3A7D" w:rsidRPr="008C7CDD" w:rsidRDefault="000B3A7D" w:rsidP="001853FA">
      <w:pPr>
        <w:spacing w:after="0" w:line="240" w:lineRule="auto"/>
        <w:jc w:val="center"/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eastAsia="pl-PL"/>
        </w:rPr>
      </w:pPr>
    </w:p>
    <w:p w14:paraId="474ABA61" w14:textId="697B0761" w:rsidR="009C5C9F" w:rsidRPr="009D7C38" w:rsidRDefault="009C5C9F" w:rsidP="001853FA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9D7C38">
        <w:rPr>
          <w:rFonts w:ascii="Arial" w:eastAsia="Times New Roman" w:hAnsi="Arial" w:cs="Arial"/>
          <w:b/>
          <w:sz w:val="20"/>
          <w:szCs w:val="20"/>
          <w:lang w:eastAsia="pl-PL"/>
        </w:rPr>
        <w:t>z dnia</w:t>
      </w:r>
      <w:r w:rsidR="00597EFB" w:rsidRPr="009D7C38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</w:t>
      </w:r>
      <w:r w:rsidR="007674F5" w:rsidRPr="009D7C38">
        <w:rPr>
          <w:rFonts w:ascii="Arial" w:eastAsia="Times New Roman" w:hAnsi="Arial" w:cs="Arial"/>
          <w:sz w:val="20"/>
          <w:szCs w:val="20"/>
          <w:lang w:eastAsia="pl-PL"/>
        </w:rPr>
        <w:t>…………………</w:t>
      </w:r>
    </w:p>
    <w:p w14:paraId="18DCED23" w14:textId="77777777" w:rsidR="009C5C9F" w:rsidRPr="00533771" w:rsidRDefault="009C5C9F" w:rsidP="001853FA">
      <w:pPr>
        <w:spacing w:after="0" w:line="240" w:lineRule="auto"/>
        <w:jc w:val="center"/>
        <w:rPr>
          <w:rFonts w:ascii="Calibri" w:eastAsia="Times New Roman" w:hAnsi="Calibri" w:cs="Calibri"/>
          <w:b/>
          <w:sz w:val="24"/>
          <w:szCs w:val="20"/>
          <w:lang w:eastAsia="pl-PL"/>
        </w:rPr>
      </w:pPr>
      <w:r w:rsidRPr="00533771">
        <w:rPr>
          <w:rFonts w:ascii="Calibri" w:eastAsia="Times New Roman" w:hAnsi="Calibri" w:cs="Calibri"/>
          <w:b/>
          <w:i/>
          <w:sz w:val="24"/>
          <w:szCs w:val="20"/>
          <w:lang w:eastAsia="pl-PL"/>
        </w:rPr>
        <w:t xml:space="preserve"> </w:t>
      </w:r>
      <w:r w:rsidRPr="00533771">
        <w:rPr>
          <w:rFonts w:ascii="Calibri" w:eastAsia="Times New Roman" w:hAnsi="Calibri" w:cs="Calibri"/>
          <w:b/>
          <w:sz w:val="24"/>
          <w:szCs w:val="20"/>
          <w:lang w:eastAsia="pl-PL"/>
        </w:rPr>
        <w:t>(PROSIMY O PODANIE NR ZAMÓWIENIA NA FAKTURZE)</w:t>
      </w:r>
    </w:p>
    <w:p w14:paraId="6E821FA5" w14:textId="77777777" w:rsidR="009C5C9F" w:rsidRPr="008C7CDD" w:rsidRDefault="009C5C9F" w:rsidP="001853FA">
      <w:pPr>
        <w:spacing w:after="0" w:line="240" w:lineRule="auto"/>
        <w:jc w:val="center"/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val="en-US" w:eastAsia="pl-PL"/>
        </w:rPr>
      </w:pPr>
      <w:r w:rsidRPr="008C7CDD">
        <w:rPr>
          <w:rFonts w:ascii="Arial" w:eastAsia="Times New Roman" w:hAnsi="Arial" w:cs="Arial"/>
          <w:i/>
          <w:color w:val="595959" w:themeColor="text1" w:themeTint="A6"/>
          <w:sz w:val="20"/>
          <w:szCs w:val="20"/>
          <w:lang w:val="en-US" w:eastAsia="pl-PL"/>
        </w:rPr>
        <w:t>Please quote this PO number on your Invoice</w:t>
      </w:r>
      <w:r w:rsidRPr="008C7CDD">
        <w:rPr>
          <w:rFonts w:ascii="Arial" w:eastAsia="Times New Roman" w:hAnsi="Arial" w:cs="Arial"/>
          <w:b/>
          <w:color w:val="595959" w:themeColor="text1" w:themeTint="A6"/>
          <w:sz w:val="20"/>
          <w:szCs w:val="20"/>
          <w:lang w:val="en-US" w:eastAsia="pl-PL"/>
        </w:rPr>
        <w:t xml:space="preserve"> </w:t>
      </w:r>
    </w:p>
    <w:p w14:paraId="1104E52B" w14:textId="25AFD380" w:rsidR="009C5C9F" w:rsidRPr="008C7CDD" w:rsidRDefault="009C5C9F" w:rsidP="001853FA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  <w:r w:rsidRPr="008C7CDD"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  <w:t>(Oryginał</w:t>
      </w:r>
      <w:r w:rsidR="00256D01" w:rsidRPr="008C7CDD"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  <w:t xml:space="preserve">/ </w:t>
      </w:r>
      <w:proofErr w:type="spellStart"/>
      <w:r w:rsidR="00256D01" w:rsidRPr="008C7CDD"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  <w:t>Original</w:t>
      </w:r>
      <w:proofErr w:type="spellEnd"/>
      <w:r w:rsidRPr="008C7CDD"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  <w:t>)</w:t>
      </w:r>
    </w:p>
    <w:tbl>
      <w:tblPr>
        <w:tblpPr w:leftFromText="141" w:rightFromText="141" w:vertAnchor="text" w:horzAnchor="margin" w:tblpX="-856" w:tblpY="71"/>
        <w:tblW w:w="10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"/>
        <w:gridCol w:w="4399"/>
        <w:gridCol w:w="1560"/>
        <w:gridCol w:w="845"/>
        <w:gridCol w:w="708"/>
        <w:gridCol w:w="1140"/>
        <w:gridCol w:w="538"/>
        <w:gridCol w:w="1168"/>
      </w:tblGrid>
      <w:tr w:rsidR="008C7CDD" w:rsidRPr="008C7CDD" w14:paraId="67F61EAF" w14:textId="77777777" w:rsidTr="00E807B1">
        <w:trPr>
          <w:trHeight w:val="274"/>
        </w:trPr>
        <w:tc>
          <w:tcPr>
            <w:tcW w:w="1077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63B3D1" w14:textId="77777777" w:rsidR="009A3E73" w:rsidRPr="008C7CDD" w:rsidRDefault="009A3E73" w:rsidP="00E807B1">
            <w:pPr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bookmarkStart w:id="0" w:name="_Hlk94093954"/>
            <w:r w:rsidRPr="0043710E">
              <w:rPr>
                <w:rFonts w:ascii="Arial" w:eastAsia="Times New Roman" w:hAnsi="Arial" w:cs="Arial"/>
                <w:b/>
                <w:sz w:val="18"/>
                <w:szCs w:val="20"/>
                <w:lang w:eastAsia="pl-PL"/>
              </w:rPr>
              <w:t xml:space="preserve">OSOBA WNIOSKUJĄCA / UŻYTKOWNIK </w:t>
            </w:r>
          </w:p>
        </w:tc>
      </w:tr>
      <w:tr w:rsidR="008C7CDD" w:rsidRPr="008C7CDD" w14:paraId="494D6316" w14:textId="77777777" w:rsidTr="00972473">
        <w:trPr>
          <w:trHeight w:val="4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03FD88" w14:textId="7C43D66B" w:rsidR="009A3E73" w:rsidRPr="0043710E" w:rsidRDefault="00830D36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43710E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A</w:t>
            </w:r>
            <w:r w:rsidR="009A3E73" w:rsidRPr="0043710E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.</w:t>
            </w:r>
          </w:p>
        </w:tc>
        <w:tc>
          <w:tcPr>
            <w:tcW w:w="10358" w:type="dxa"/>
            <w:gridSpan w:val="7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C224210" w14:textId="77777777" w:rsidR="009A3E73" w:rsidRPr="008C7CDD" w:rsidRDefault="009A3E73" w:rsidP="00E807B1">
            <w:pPr>
              <w:spacing w:after="0" w:line="240" w:lineRule="auto"/>
              <w:rPr>
                <w:rFonts w:ascii="Arial" w:hAnsi="Arial" w:cs="Arial"/>
                <w:i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Umowa sukcesywna: …………………………………………………………. </w:t>
            </w:r>
            <w:r w:rsidRPr="0043710E">
              <w:rPr>
                <w:rFonts w:ascii="Arial" w:hAnsi="Arial" w:cs="Arial"/>
                <w:i/>
                <w:sz w:val="12"/>
                <w:szCs w:val="20"/>
              </w:rPr>
              <w:t>(jeżeli dotyczy - podać nr umowy)</w:t>
            </w:r>
          </w:p>
        </w:tc>
      </w:tr>
      <w:tr w:rsidR="008C7CDD" w:rsidRPr="008C7CDD" w14:paraId="564D2A15" w14:textId="77777777" w:rsidTr="00F460D4">
        <w:trPr>
          <w:trHeight w:hRule="exact" w:val="535"/>
        </w:trPr>
        <w:tc>
          <w:tcPr>
            <w:tcW w:w="42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DF25D3" w14:textId="1D1120BA" w:rsidR="009A3E73" w:rsidRPr="0043710E" w:rsidRDefault="00830D36" w:rsidP="00E807B1">
            <w:pPr>
              <w:spacing w:after="0" w:line="240" w:lineRule="auto"/>
              <w:ind w:left="360" w:hanging="323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43710E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B</w:t>
            </w:r>
            <w:r w:rsidR="009A3E73" w:rsidRPr="0043710E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.</w:t>
            </w:r>
          </w:p>
        </w:tc>
        <w:tc>
          <w:tcPr>
            <w:tcW w:w="4399" w:type="dxa"/>
            <w:vAlign w:val="center"/>
          </w:tcPr>
          <w:p w14:paraId="63BAD988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Nazwa artykułu (wyrobu)</w:t>
            </w:r>
          </w:p>
          <w:p w14:paraId="123813FF" w14:textId="77777777" w:rsidR="009A3E73" w:rsidRPr="008C7CDD" w:rsidRDefault="009A3E73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color w:val="595959" w:themeColor="text1" w:themeTint="A6"/>
                <w:sz w:val="14"/>
                <w:szCs w:val="20"/>
                <w:lang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Ordered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article</w:t>
            </w:r>
            <w:proofErr w:type="spellEnd"/>
          </w:p>
        </w:tc>
        <w:tc>
          <w:tcPr>
            <w:tcW w:w="1560" w:type="dxa"/>
            <w:vAlign w:val="center"/>
          </w:tcPr>
          <w:p w14:paraId="0C63CC19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Nr katalog./ symbol</w:t>
            </w:r>
          </w:p>
          <w:p w14:paraId="6B997FDF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595959" w:themeColor="text1" w:themeTint="A6"/>
                <w:sz w:val="14"/>
                <w:szCs w:val="20"/>
                <w:lang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Catalogue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 xml:space="preserve"> no.</w:t>
            </w:r>
          </w:p>
        </w:tc>
        <w:tc>
          <w:tcPr>
            <w:tcW w:w="845" w:type="dxa"/>
            <w:vAlign w:val="center"/>
          </w:tcPr>
          <w:p w14:paraId="696CFBBB" w14:textId="21D677D8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Symbol j.m.</w:t>
            </w:r>
          </w:p>
          <w:p w14:paraId="15021478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Unit</w:t>
            </w:r>
          </w:p>
        </w:tc>
        <w:tc>
          <w:tcPr>
            <w:tcW w:w="708" w:type="dxa"/>
            <w:vAlign w:val="center"/>
          </w:tcPr>
          <w:p w14:paraId="79FBC406" w14:textId="2C5707E4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Szt.</w:t>
            </w:r>
          </w:p>
          <w:p w14:paraId="4A9C04E1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595959" w:themeColor="text1" w:themeTint="A6"/>
                <w:sz w:val="14"/>
                <w:szCs w:val="20"/>
                <w:lang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2"/>
                <w:szCs w:val="20"/>
                <w:lang w:eastAsia="pl-PL"/>
              </w:rPr>
              <w:t>Quantity</w:t>
            </w:r>
            <w:proofErr w:type="spellEnd"/>
          </w:p>
        </w:tc>
        <w:tc>
          <w:tcPr>
            <w:tcW w:w="1140" w:type="dxa"/>
            <w:vAlign w:val="center"/>
          </w:tcPr>
          <w:p w14:paraId="5E73F863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Wartość</w:t>
            </w:r>
          </w:p>
          <w:p w14:paraId="220CE733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netto</w:t>
            </w:r>
          </w:p>
          <w:p w14:paraId="1751D3CF" w14:textId="3EF6F063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Price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 xml:space="preserve"> net</w:t>
            </w:r>
          </w:p>
        </w:tc>
        <w:tc>
          <w:tcPr>
            <w:tcW w:w="538" w:type="dxa"/>
            <w:vAlign w:val="center"/>
          </w:tcPr>
          <w:p w14:paraId="1B27CF7D" w14:textId="3BC04DEB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VAT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614FB883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4"/>
                <w:szCs w:val="20"/>
                <w:lang w:eastAsia="pl-PL"/>
              </w:rPr>
              <w:t>Wartość brutto</w:t>
            </w:r>
          </w:p>
          <w:p w14:paraId="4A666C14" w14:textId="77777777" w:rsidR="009A3E73" w:rsidRPr="008C7CDD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Price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4"/>
                <w:szCs w:val="20"/>
                <w:lang w:eastAsia="pl-PL"/>
              </w:rPr>
              <w:t>gross</w:t>
            </w:r>
            <w:proofErr w:type="spellEnd"/>
          </w:p>
        </w:tc>
      </w:tr>
      <w:tr w:rsidR="008C7CDD" w:rsidRPr="008C7CDD" w14:paraId="155D33EA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6417DF75" w14:textId="57AFFB3A" w:rsidR="009A3E73" w:rsidRPr="009D7C38" w:rsidRDefault="00D3260D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1</w:t>
            </w:r>
          </w:p>
        </w:tc>
        <w:tc>
          <w:tcPr>
            <w:tcW w:w="4399" w:type="dxa"/>
            <w:vAlign w:val="center"/>
          </w:tcPr>
          <w:p w14:paraId="02E475E8" w14:textId="39896706" w:rsidR="009A3E73" w:rsidRPr="009D7C38" w:rsidRDefault="009A3E73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18BF610" w14:textId="369CD44D" w:rsidR="00AD32CE" w:rsidRPr="009D7C38" w:rsidRDefault="00AD32CE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416B80CF" w14:textId="01B5CD97" w:rsidR="009A3E73" w:rsidRPr="009D7C38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54394A22" w14:textId="0114455E" w:rsidR="009A3E73" w:rsidRPr="009D7C38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34DDD863" w14:textId="6EE277A1" w:rsidR="009A3E73" w:rsidRPr="009D7C38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3DC3263B" w14:textId="2F1C61D8" w:rsidR="009A3E73" w:rsidRPr="009D7C38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029E7E3A" w14:textId="3216C8A6" w:rsidR="009A3E73" w:rsidRPr="009D7C38" w:rsidRDefault="009A3E73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5E743430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15ECA84A" w14:textId="68C32EE9" w:rsidR="00830D36" w:rsidRPr="009D7C38" w:rsidRDefault="00D3260D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2</w:t>
            </w:r>
          </w:p>
        </w:tc>
        <w:tc>
          <w:tcPr>
            <w:tcW w:w="4399" w:type="dxa"/>
            <w:vAlign w:val="center"/>
          </w:tcPr>
          <w:p w14:paraId="3300E697" w14:textId="77777777" w:rsidR="00830D36" w:rsidRPr="009D7C38" w:rsidRDefault="00830D36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49B022D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09AF5197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25D9CE25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2FC63570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61FCD4EA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3B80FCEF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0A7715AB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60CA99FE" w14:textId="22EB9C0E" w:rsidR="00830D36" w:rsidRPr="009D7C38" w:rsidRDefault="00D3260D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3</w:t>
            </w:r>
          </w:p>
        </w:tc>
        <w:tc>
          <w:tcPr>
            <w:tcW w:w="4399" w:type="dxa"/>
            <w:vAlign w:val="center"/>
          </w:tcPr>
          <w:p w14:paraId="57829B5C" w14:textId="77777777" w:rsidR="00830D36" w:rsidRPr="009D7C38" w:rsidRDefault="00830D36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488EFC73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3077B46D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7B517B9B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7FFFEA7B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17D37695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2678FC62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22560737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5C93A430" w14:textId="43CE7EC8" w:rsidR="00830D36" w:rsidRPr="009D7C38" w:rsidRDefault="00D3260D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4</w:t>
            </w:r>
          </w:p>
        </w:tc>
        <w:tc>
          <w:tcPr>
            <w:tcW w:w="4399" w:type="dxa"/>
            <w:vAlign w:val="center"/>
          </w:tcPr>
          <w:p w14:paraId="270E9CBB" w14:textId="77777777" w:rsidR="00830D36" w:rsidRPr="009D7C38" w:rsidRDefault="00830D36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769F7CDC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5F85F656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3148292B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38602DFD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5CD114CE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5C181121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6FF9D47B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66CC0F78" w14:textId="63E29340" w:rsidR="00830D36" w:rsidRPr="009D7C38" w:rsidRDefault="00D3260D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5</w:t>
            </w:r>
          </w:p>
        </w:tc>
        <w:tc>
          <w:tcPr>
            <w:tcW w:w="4399" w:type="dxa"/>
            <w:vAlign w:val="center"/>
          </w:tcPr>
          <w:p w14:paraId="3D7A56F8" w14:textId="77777777" w:rsidR="00830D36" w:rsidRPr="009D7C38" w:rsidRDefault="00830D36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196742E9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297E9DD1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7979251A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37914FE8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5CB33BB0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6305C8EB" w14:textId="77777777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26B37AD0" w14:textId="77777777" w:rsidTr="00F460D4">
        <w:trPr>
          <w:trHeight w:hRule="exact" w:val="422"/>
        </w:trPr>
        <w:tc>
          <w:tcPr>
            <w:tcW w:w="421" w:type="dxa"/>
            <w:tcBorders>
              <w:left w:val="single" w:sz="4" w:space="0" w:color="auto"/>
            </w:tcBorders>
            <w:vAlign w:val="center"/>
          </w:tcPr>
          <w:p w14:paraId="3C1D050C" w14:textId="7B19AB40" w:rsidR="00BE03FB" w:rsidRPr="009D7C38" w:rsidRDefault="00BE03FB" w:rsidP="00E807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</w:pPr>
            <w:r w:rsidRPr="009D7C38">
              <w:rPr>
                <w:rFonts w:ascii="Arial" w:eastAsia="Times New Roman" w:hAnsi="Arial" w:cs="Arial"/>
                <w:b/>
                <w:sz w:val="16"/>
                <w:szCs w:val="20"/>
                <w:lang w:eastAsia="pl-PL"/>
              </w:rPr>
              <w:t>6</w:t>
            </w:r>
          </w:p>
        </w:tc>
        <w:tc>
          <w:tcPr>
            <w:tcW w:w="4399" w:type="dxa"/>
            <w:vAlign w:val="center"/>
          </w:tcPr>
          <w:p w14:paraId="4057618B" w14:textId="77777777" w:rsidR="00BE03FB" w:rsidRPr="009D7C38" w:rsidRDefault="00BE03FB" w:rsidP="00F460D4">
            <w:pPr>
              <w:tabs>
                <w:tab w:val="center" w:pos="1606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7345F692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845" w:type="dxa"/>
            <w:vAlign w:val="center"/>
          </w:tcPr>
          <w:p w14:paraId="5E114083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708" w:type="dxa"/>
            <w:vAlign w:val="center"/>
          </w:tcPr>
          <w:p w14:paraId="56E4DCFF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40" w:type="dxa"/>
            <w:vAlign w:val="center"/>
          </w:tcPr>
          <w:p w14:paraId="24FF02B2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538" w:type="dxa"/>
            <w:vAlign w:val="center"/>
          </w:tcPr>
          <w:p w14:paraId="66173B42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1168" w:type="dxa"/>
            <w:tcBorders>
              <w:right w:val="single" w:sz="4" w:space="0" w:color="auto"/>
            </w:tcBorders>
            <w:vAlign w:val="center"/>
          </w:tcPr>
          <w:p w14:paraId="24492F97" w14:textId="77777777" w:rsidR="00BE03FB" w:rsidRPr="009D7C38" w:rsidRDefault="00BE03FB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</w:p>
        </w:tc>
      </w:tr>
      <w:tr w:rsidR="008C7CDD" w:rsidRPr="008C7CDD" w14:paraId="3DC71E55" w14:textId="77777777" w:rsidTr="003F1F8D">
        <w:trPr>
          <w:trHeight w:hRule="exact" w:val="425"/>
        </w:trPr>
        <w:tc>
          <w:tcPr>
            <w:tcW w:w="7933" w:type="dxa"/>
            <w:gridSpan w:val="5"/>
            <w:tcBorders>
              <w:left w:val="single" w:sz="4" w:space="0" w:color="auto"/>
            </w:tcBorders>
            <w:vAlign w:val="center"/>
          </w:tcPr>
          <w:p w14:paraId="3269E190" w14:textId="77777777" w:rsidR="00830D36" w:rsidRPr="008C7CDD" w:rsidRDefault="00830D36" w:rsidP="00E807B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20"/>
                <w:lang w:eastAsia="pl-PL"/>
              </w:rPr>
              <w:t xml:space="preserve">SUMA*/ </w:t>
            </w: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Total </w:t>
            </w:r>
            <w:proofErr w:type="spellStart"/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  <w:t>Cost</w:t>
            </w:r>
            <w:proofErr w:type="spellEnd"/>
          </w:p>
          <w:p w14:paraId="26030812" w14:textId="47BA8936" w:rsidR="00830D36" w:rsidRPr="008C7CDD" w:rsidRDefault="00830D36" w:rsidP="00E807B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*szacowane przedmiotu zamówienia </w:t>
            </w:r>
            <w:proofErr w:type="spellStart"/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  <w:t>stonowi</w:t>
            </w:r>
            <w:proofErr w:type="spellEnd"/>
            <w:r w:rsidRPr="008C7CDD">
              <w:rPr>
                <w:rFonts w:ascii="Arial" w:eastAsia="Times New Roman" w:hAnsi="Arial" w:cs="Arial"/>
                <w:b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 Załącznik nr 1</w:t>
            </w:r>
          </w:p>
        </w:tc>
        <w:tc>
          <w:tcPr>
            <w:tcW w:w="114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D77C24" w14:textId="7A72BB3D" w:rsidR="00830D36" w:rsidRPr="009D7C38" w:rsidRDefault="00830D36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highlight w:val="lightGray"/>
                <w:lang w:eastAsia="pl-PL"/>
              </w:rPr>
            </w:pPr>
          </w:p>
        </w:tc>
        <w:tc>
          <w:tcPr>
            <w:tcW w:w="538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DAAEA" w14:textId="40EBE386" w:rsidR="00830D36" w:rsidRPr="009D7C38" w:rsidRDefault="003F1F8D" w:rsidP="00F460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highlight w:val="lightGray"/>
                <w:lang w:eastAsia="pl-PL"/>
              </w:rPr>
            </w:pPr>
            <w:r w:rsidRPr="003F1F8D">
              <w:rPr>
                <w:rFonts w:ascii="Arial" w:eastAsia="Times New Roman" w:hAnsi="Arial" w:cs="Arial"/>
                <w:b/>
                <w:sz w:val="36"/>
                <w:szCs w:val="20"/>
                <w:highlight w:val="lightGray"/>
                <w:lang w:eastAsia="pl-PL"/>
              </w:rPr>
              <w:t>x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D2CB1D" w14:textId="45E21827" w:rsidR="00830D36" w:rsidRPr="009D7C38" w:rsidRDefault="00830D36" w:rsidP="0053377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  <w:highlight w:val="lightGray"/>
                <w:lang w:eastAsia="pl-PL"/>
              </w:rPr>
            </w:pPr>
          </w:p>
        </w:tc>
      </w:tr>
      <w:bookmarkEnd w:id="0"/>
      <w:tr w:rsidR="008C7CDD" w:rsidRPr="008C7CDD" w14:paraId="032213AD" w14:textId="77777777" w:rsidTr="00E807B1">
        <w:trPr>
          <w:trHeight w:hRule="exact" w:val="680"/>
        </w:trPr>
        <w:tc>
          <w:tcPr>
            <w:tcW w:w="107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55607" w14:textId="24E6DF81" w:rsidR="009A3E73" w:rsidRPr="008C7CDD" w:rsidRDefault="009A3E73" w:rsidP="00E807B1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Osoba odbierająca zamówienia / </w:t>
            </w: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To be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pick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up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by</w:t>
            </w: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(imię i</w:t>
            </w:r>
            <w:r w:rsidR="00DB2867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nazwisko, email, nr telefonu): </w:t>
            </w:r>
            <w:bookmarkStart w:id="1" w:name="_GoBack"/>
            <w:bookmarkEnd w:id="1"/>
          </w:p>
        </w:tc>
      </w:tr>
      <w:tr w:rsidR="008C7CDD" w:rsidRPr="008C7CDD" w14:paraId="20A85E6B" w14:textId="77777777" w:rsidTr="00E807B1">
        <w:trPr>
          <w:trHeight w:hRule="exact" w:val="680"/>
        </w:trPr>
        <w:tc>
          <w:tcPr>
            <w:tcW w:w="107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E4DB9" w14:textId="48191322" w:rsidR="009A3E73" w:rsidRPr="008C7CDD" w:rsidRDefault="009A3E73" w:rsidP="00DB2867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Osoba kontaktowa/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Contact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Details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(imię i</w:t>
            </w:r>
            <w:r w:rsidR="00DB2867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nazwisko, email, nr telefonu): </w:t>
            </w:r>
          </w:p>
        </w:tc>
      </w:tr>
      <w:tr w:rsidR="008C7CDD" w:rsidRPr="008C7CDD" w14:paraId="7D2720C6" w14:textId="77777777" w:rsidTr="00E807B1">
        <w:trPr>
          <w:trHeight w:hRule="exact" w:val="680"/>
        </w:trPr>
        <w:tc>
          <w:tcPr>
            <w:tcW w:w="107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A8C59" w14:textId="0A454018" w:rsidR="009A3E73" w:rsidRPr="008C7CDD" w:rsidRDefault="00182F9B" w:rsidP="00E807B1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Miejsce użytkowania</w:t>
            </w:r>
            <w:r w:rsidR="009A3E73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/ </w:t>
            </w:r>
            <w:r w:rsidR="009A3E73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Place of </w:t>
            </w:r>
            <w:proofErr w:type="spellStart"/>
            <w:r w:rsidR="009A3E73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use</w:t>
            </w:r>
            <w:proofErr w:type="spellEnd"/>
            <w:r w:rsidR="009A3E73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(pracownia / nr pok.): </w:t>
            </w:r>
          </w:p>
        </w:tc>
      </w:tr>
      <w:tr w:rsidR="008C7CDD" w:rsidRPr="008C7CDD" w14:paraId="4BA8B6FC" w14:textId="77777777" w:rsidTr="00E807B1">
        <w:trPr>
          <w:trHeight w:hRule="exact" w:val="680"/>
        </w:trPr>
        <w:tc>
          <w:tcPr>
            <w:tcW w:w="107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40E82" w14:textId="77777777" w:rsidR="00AD32CE" w:rsidRPr="008C7CDD" w:rsidRDefault="00AD32CE" w:rsidP="00E807B1">
            <w:pPr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53F1576D" w14:textId="61DF366B" w:rsidR="009A3E73" w:rsidRPr="008C7CDD" w:rsidRDefault="009A3E73" w:rsidP="00E807B1">
            <w:pPr>
              <w:spacing w:after="0" w:line="240" w:lineRule="auto"/>
              <w:rPr>
                <w:rFonts w:ascii="Arial" w:hAnsi="Arial" w:cs="Arial"/>
                <w:color w:val="595959" w:themeColor="text1" w:themeTint="A6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Płatnik/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Payer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(imię i nazwisko): </w:t>
            </w:r>
            <w:r w:rsidR="00830D36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                     </w:t>
            </w:r>
            <w:r w:rsidR="00AD32CE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r w:rsidR="005B6F9D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r w:rsidR="00830D36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            </w:t>
            </w:r>
            <w:r w:rsidR="00DB2867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           </w:t>
            </w:r>
            <w:r w:rsidR="00830D36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r w:rsidR="00116766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  </w:t>
            </w:r>
            <w:r w:rsidR="00830D36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    </w:t>
            </w:r>
            <w:r w:rsidR="00116766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……………………………………</w:t>
            </w:r>
          </w:p>
          <w:p w14:paraId="6CB3E017" w14:textId="388D5FA7" w:rsidR="009A3E73" w:rsidRPr="008C7CDD" w:rsidRDefault="00DB2867" w:rsidP="00E807B1">
            <w:pPr>
              <w:spacing w:after="0" w:line="240" w:lineRule="auto"/>
              <w:ind w:left="6132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             </w:t>
            </w:r>
            <w:r w:rsidR="005B6F9D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                     </w:t>
            </w:r>
            <w:r w:rsidR="009A3E73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>(podpis)</w:t>
            </w:r>
          </w:p>
        </w:tc>
      </w:tr>
    </w:tbl>
    <w:p w14:paraId="56FCC0A1" w14:textId="435095A7" w:rsidR="00BE03FB" w:rsidRPr="008C7CDD" w:rsidRDefault="00BE03FB" w:rsidP="00EF3666">
      <w:pPr>
        <w:spacing w:after="0" w:line="240" w:lineRule="auto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05CEA3A4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  <w:r w:rsidRPr="008C7CDD"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  <w:lastRenderedPageBreak/>
        <w:tab/>
      </w:r>
    </w:p>
    <w:p w14:paraId="6368700A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389F28F1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4CF28250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0E7E0BF6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149D8821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7A7C1075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04905ABC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30F58616" w14:textId="77777777" w:rsidR="00B077AE" w:rsidRPr="008C7CDD" w:rsidRDefault="00B077AE" w:rsidP="00B077AE">
      <w:pPr>
        <w:spacing w:after="0" w:line="240" w:lineRule="auto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5625BEC6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0114A865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108CE4D7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0833BDCA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44049768" w14:textId="77777777" w:rsidR="00B077AE" w:rsidRPr="008C7CDD" w:rsidRDefault="00B077AE" w:rsidP="00B077AE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1F40A78A" w14:textId="77777777" w:rsidR="00547E68" w:rsidRPr="008C7CDD" w:rsidRDefault="00547E68" w:rsidP="001853FA">
      <w:pPr>
        <w:spacing w:after="0" w:line="240" w:lineRule="auto"/>
        <w:jc w:val="center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p w14:paraId="6A43B183" w14:textId="684E8824" w:rsidR="005839F2" w:rsidRPr="008C7CDD" w:rsidRDefault="005839F2" w:rsidP="00B077AE">
      <w:pPr>
        <w:spacing w:after="0" w:line="240" w:lineRule="auto"/>
        <w:rPr>
          <w:rFonts w:ascii="Arial" w:eastAsia="Times New Roman" w:hAnsi="Arial" w:cs="Arial"/>
          <w:b/>
          <w:i/>
          <w:color w:val="595959" w:themeColor="text1" w:themeTint="A6"/>
          <w:sz w:val="20"/>
          <w:szCs w:val="20"/>
          <w:lang w:eastAsia="pl-PL"/>
        </w:rPr>
      </w:pPr>
    </w:p>
    <w:tbl>
      <w:tblPr>
        <w:tblW w:w="10818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70"/>
        <w:gridCol w:w="3132"/>
        <w:gridCol w:w="3416"/>
      </w:tblGrid>
      <w:tr w:rsidR="008C7CDD" w:rsidRPr="008C7CDD" w14:paraId="70E0967D" w14:textId="77777777" w:rsidTr="00B077AE">
        <w:trPr>
          <w:trHeight w:val="784"/>
        </w:trPr>
        <w:tc>
          <w:tcPr>
            <w:tcW w:w="1081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FD8B94" w14:textId="118A13C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ind w:right="-183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  <w:proofErr w:type="spellStart"/>
            <w:r w:rsidRPr="00533771"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  <w:t>Źródło</w:t>
            </w:r>
            <w:proofErr w:type="spellEnd"/>
            <w:r w:rsidRPr="00533771"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533771"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  <w:t>finansowania</w:t>
            </w:r>
            <w:proofErr w:type="spellEnd"/>
            <w:r w:rsidRPr="00533771"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  <w:t>/</w:t>
            </w:r>
            <w:r w:rsidRPr="00533771">
              <w:rPr>
                <w:rFonts w:ascii="Arial" w:eastAsia="Times New Roman" w:hAnsi="Arial" w:cs="Arial"/>
                <w:i/>
                <w:sz w:val="20"/>
                <w:szCs w:val="20"/>
                <w:lang w:val="en-US" w:eastAsia="pl-PL"/>
              </w:rPr>
              <w:t xml:space="preserve"> Source of Funding</w:t>
            </w:r>
            <w:r w:rsidRPr="00533771">
              <w:rPr>
                <w:rFonts w:ascii="Arial" w:eastAsia="Times New Roman" w:hAnsi="Arial" w:cs="Arial"/>
                <w:sz w:val="20"/>
                <w:szCs w:val="20"/>
                <w:lang w:val="en-US" w:eastAsia="pl-PL"/>
              </w:rPr>
              <w:t xml:space="preserve">: </w:t>
            </w:r>
          </w:p>
        </w:tc>
      </w:tr>
      <w:tr w:rsidR="008C7CDD" w:rsidRPr="008C7CDD" w14:paraId="3D519AB0" w14:textId="77777777" w:rsidTr="00B077AE">
        <w:trPr>
          <w:trHeight w:val="323"/>
        </w:trPr>
        <w:tc>
          <w:tcPr>
            <w:tcW w:w="1081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3F028C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20"/>
                <w:szCs w:val="20"/>
                <w:lang w:eastAsia="pl-PL"/>
              </w:rPr>
            </w:pPr>
            <w:r w:rsidRPr="00533771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t xml:space="preserve">Kategoria kosztu / </w:t>
            </w:r>
            <w:proofErr w:type="spellStart"/>
            <w:r w:rsidRPr="00533771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>Cost</w:t>
            </w:r>
            <w:proofErr w:type="spellEnd"/>
            <w:r w:rsidRPr="00533771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533771">
              <w:rPr>
                <w:rFonts w:ascii="Arial" w:eastAsia="Times New Roman" w:hAnsi="Arial" w:cs="Arial"/>
                <w:b/>
                <w:i/>
                <w:sz w:val="20"/>
                <w:szCs w:val="20"/>
                <w:lang w:eastAsia="pl-PL"/>
              </w:rPr>
              <w:t>Category</w:t>
            </w:r>
            <w:proofErr w:type="spellEnd"/>
          </w:p>
        </w:tc>
      </w:tr>
      <w:tr w:rsidR="008C7CDD" w:rsidRPr="008C7CDD" w14:paraId="2FFB2275" w14:textId="77777777" w:rsidTr="00B077AE">
        <w:trPr>
          <w:trHeight w:val="3197"/>
        </w:trPr>
        <w:tc>
          <w:tcPr>
            <w:tcW w:w="4270" w:type="dxa"/>
            <w:tcBorders>
              <w:left w:val="single" w:sz="4" w:space="0" w:color="auto"/>
              <w:right w:val="single" w:sz="4" w:space="0" w:color="auto"/>
            </w:tcBorders>
          </w:tcPr>
          <w:p w14:paraId="7EA82601" w14:textId="377A309A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-164805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260D" w:rsidRPr="008C7CDD">
                  <w:rPr>
                    <w:rFonts w:ascii="MS Gothic" w:eastAsia="MS Gothic" w:hAnsi="MS Gothic" w:cs="Arial" w:hint="eastAsia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materiał / </w:t>
            </w:r>
            <w:proofErr w:type="spellStart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Material</w:t>
            </w:r>
            <w:proofErr w:type="spellEnd"/>
          </w:p>
          <w:p w14:paraId="13C6ECED" w14:textId="77777777" w:rsidR="00B52CDC" w:rsidRPr="008C7CDD" w:rsidRDefault="00B52CDC" w:rsidP="00BE03FB">
            <w:pPr>
              <w:keepNext/>
              <w:keepLines/>
              <w:suppressAutoHyphens/>
              <w:spacing w:after="0" w:line="12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517BFD9D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88930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odczynniki / 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Chemicals</w:t>
            </w:r>
          </w:p>
          <w:p w14:paraId="1CBD4EBF" w14:textId="77777777" w:rsidR="00B52CDC" w:rsidRPr="008C7CDD" w:rsidRDefault="00B52CDC" w:rsidP="00BE03FB">
            <w:pPr>
              <w:keepNext/>
              <w:keepLines/>
              <w:suppressAutoHyphens/>
              <w:spacing w:after="0" w:line="12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2582BFA5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1389297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wyposażenie Laboratoryjne / 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Lab </w:t>
            </w:r>
            <w:proofErr w:type="spellStart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Equipment</w:t>
            </w:r>
            <w:proofErr w:type="spellEnd"/>
          </w:p>
          <w:p w14:paraId="23FED0A5" w14:textId="77777777" w:rsidR="00B52CDC" w:rsidRPr="008C7CDD" w:rsidRDefault="00B52CDC" w:rsidP="00BE03FB">
            <w:pPr>
              <w:keepNext/>
              <w:keepLines/>
              <w:suppressAutoHyphens/>
              <w:spacing w:after="0" w:line="12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1A6D6D8F" w14:textId="6E25A1B5" w:rsidR="00B52CDC" w:rsidRPr="008C7CDD" w:rsidRDefault="001734F5" w:rsidP="00BE03FB">
            <w:pPr>
              <w:keepNext/>
              <w:keepLines/>
              <w:suppressAutoHyphens/>
              <w:spacing w:after="0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val="en-US" w:eastAsia="pl-PL"/>
                </w:rPr>
                <w:id w:val="1832248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MS Gothic" w:eastAsia="MS Gothic" w:hAnsi="MS Gothic" w:cs="Arial" w:hint="eastAsia"/>
                    <w:color w:val="595959" w:themeColor="text1" w:themeTint="A6"/>
                    <w:sz w:val="20"/>
                    <w:szCs w:val="20"/>
                    <w:lang w:val="en-US"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inne</w:t>
            </w:r>
            <w:proofErr w:type="spellEnd"/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/ </w:t>
            </w:r>
            <w:r w:rsidR="00B52CDC" w:rsidRPr="008C7CDD">
              <w:rPr>
                <w:rFonts w:ascii="Arial" w:eastAsia="Times New Roman" w:hAnsi="Arial" w:cs="Arial"/>
                <w:i/>
                <w:iCs/>
                <w:color w:val="595959" w:themeColor="text1" w:themeTint="A6"/>
                <w:sz w:val="20"/>
                <w:szCs w:val="20"/>
                <w:lang w:val="en-US" w:eastAsia="pl-PL"/>
              </w:rPr>
              <w:t>other,</w:t>
            </w:r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(</w:t>
            </w:r>
            <w:proofErr w:type="spellStart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e.g</w:t>
            </w:r>
            <w:proofErr w:type="spellEnd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 xml:space="preserve"> office equipment, furniture, </w:t>
            </w:r>
            <w:proofErr w:type="spellStart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licence</w:t>
            </w:r>
            <w:proofErr w:type="spellEnd"/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, software</w:t>
            </w:r>
            <w:r w:rsidR="005B2761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,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 xml:space="preserve">). 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Jakie?, np. wyposażenie biurowe, meble, licencje, </w:t>
            </w:r>
            <w:proofErr w:type="spellStart"/>
            <w:r w:rsidR="005B2761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>o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>programow</w:t>
            </w:r>
            <w:r w:rsidR="005B2761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>a</w:t>
            </w:r>
            <w:proofErr w:type="spellEnd"/>
            <w:r w:rsidR="0089449A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>,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eastAsia="pl-PL"/>
              </w:rPr>
              <w:t xml:space="preserve"> </w:t>
            </w:r>
            <w:proofErr w:type="spellStart"/>
            <w:r w:rsidR="0089449A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gaz</w:t>
            </w:r>
            <w:proofErr w:type="spellEnd"/>
            <w:r w:rsidR="0089449A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 xml:space="preserve"> </w:t>
            </w:r>
            <w:proofErr w:type="spellStart"/>
            <w:r w:rsidR="0089449A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techniczny</w:t>
            </w:r>
            <w:proofErr w:type="spellEnd"/>
            <w:r w:rsidR="00603214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16"/>
                <w:szCs w:val="20"/>
                <w:lang w:val="en-US" w:eastAsia="pl-PL"/>
              </w:rPr>
              <w:t>.</w:t>
            </w:r>
            <w:r w:rsidR="0089449A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………………………….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  <w:t>……………………</w:t>
            </w:r>
          </w:p>
          <w:p w14:paraId="7310D64C" w14:textId="77777777" w:rsidR="00B52CDC" w:rsidRPr="008C7CDD" w:rsidRDefault="00B52CDC" w:rsidP="00BE03FB">
            <w:pPr>
              <w:keepNext/>
              <w:keepLines/>
              <w:suppressAutoHyphens/>
              <w:spacing w:after="0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  <w:t>………………………………………………</w:t>
            </w:r>
          </w:p>
        </w:tc>
        <w:tc>
          <w:tcPr>
            <w:tcW w:w="3132" w:type="dxa"/>
            <w:tcBorders>
              <w:left w:val="single" w:sz="4" w:space="0" w:color="auto"/>
              <w:right w:val="single" w:sz="4" w:space="0" w:color="auto"/>
            </w:tcBorders>
          </w:tcPr>
          <w:p w14:paraId="67FA14A9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ind w:left="176" w:hanging="176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-1204636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samodzielne urządzenie</w:t>
            </w:r>
          </w:p>
          <w:p w14:paraId="7FF780F7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/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device</w:t>
            </w:r>
            <w:proofErr w:type="spellEnd"/>
          </w:p>
          <w:p w14:paraId="551B814F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ind w:left="176" w:hanging="176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</w:pPr>
          </w:p>
          <w:p w14:paraId="1B3C9E06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ind w:left="176" w:hanging="176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-842855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część zamienna do aparatury</w:t>
            </w:r>
            <w:r w:rsidR="00B52CDC" w:rsidRPr="00B12745">
              <w:rPr>
                <w:rFonts w:ascii="Arial" w:eastAsia="Times New Roman" w:hAnsi="Arial" w:cs="Arial"/>
                <w:b/>
                <w:color w:val="595959" w:themeColor="text1" w:themeTint="A6"/>
                <w:sz w:val="28"/>
                <w:szCs w:val="20"/>
                <w:lang w:eastAsia="pl-PL"/>
              </w:rPr>
              <w:t>*</w:t>
            </w:r>
          </w:p>
          <w:p w14:paraId="7F871C59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/ </w:t>
            </w:r>
            <w:proofErr w:type="spellStart"/>
            <w:r w:rsidRPr="008C7CDD">
              <w:rPr>
                <w:rFonts w:ascii="Arial" w:eastAsia="Times New Roman" w:hAnsi="Arial" w:cs="Arial"/>
                <w:i/>
                <w:iCs/>
                <w:color w:val="595959" w:themeColor="text1" w:themeTint="A6"/>
                <w:sz w:val="20"/>
                <w:szCs w:val="20"/>
                <w:lang w:eastAsia="pl-PL"/>
              </w:rPr>
              <w:t>Spare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parts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 xml:space="preserve"> for </w:t>
            </w:r>
            <w:proofErr w:type="spellStart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device</w:t>
            </w:r>
            <w:proofErr w:type="spellEnd"/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eastAsia="pl-PL"/>
              </w:rPr>
              <w:t>*</w:t>
            </w:r>
          </w:p>
        </w:tc>
        <w:tc>
          <w:tcPr>
            <w:tcW w:w="3416" w:type="dxa"/>
            <w:tcBorders>
              <w:left w:val="single" w:sz="4" w:space="0" w:color="auto"/>
              <w:right w:val="single" w:sz="4" w:space="0" w:color="auto"/>
            </w:tcBorders>
          </w:tcPr>
          <w:p w14:paraId="7D57902B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ind w:left="178" w:hanging="178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eastAsia="pl-PL"/>
                </w:rPr>
                <w:id w:val="1721636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eastAsia="pl-PL"/>
                  </w:rPr>
                  <w:t>☐</w:t>
                </w:r>
              </w:sdtContent>
            </w:sdt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>zwiększenie wartości aparatury (dodatkowe wyposażenie)*</w:t>
            </w:r>
          </w:p>
          <w:p w14:paraId="2342BBFB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ind w:left="178" w:hanging="178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/</w:t>
            </w:r>
            <w:r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  <w:t>additional equipment for device*</w:t>
            </w:r>
          </w:p>
          <w:p w14:paraId="5232577C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ind w:left="178" w:hanging="178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  <w:p w14:paraId="70531EF0" w14:textId="77777777" w:rsidR="00B52CDC" w:rsidRPr="008C7CDD" w:rsidRDefault="001734F5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</w:pPr>
            <w:sdt>
              <w:sdtPr>
                <w:rPr>
                  <w:rFonts w:ascii="Arial" w:eastAsia="Times New Roman" w:hAnsi="Arial" w:cs="Arial"/>
                  <w:color w:val="595959" w:themeColor="text1" w:themeTint="A6"/>
                  <w:sz w:val="20"/>
                  <w:szCs w:val="20"/>
                  <w:lang w:val="en-US" w:eastAsia="pl-PL"/>
                </w:rPr>
                <w:id w:val="-182757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CDC" w:rsidRPr="008C7CDD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n-US" w:eastAsia="pl-PL"/>
                  </w:rPr>
                  <w:t>☐</w:t>
                </w:r>
              </w:sdtContent>
            </w:sdt>
            <w:proofErr w:type="spellStart"/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usługa</w:t>
            </w:r>
            <w:proofErr w:type="spellEnd"/>
            <w:r w:rsidR="00B52CDC"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/</w:t>
            </w:r>
            <w:r w:rsidR="00B52CDC" w:rsidRPr="008C7CDD">
              <w:rPr>
                <w:rFonts w:ascii="Arial" w:eastAsia="Times New Roman" w:hAnsi="Arial" w:cs="Arial"/>
                <w:i/>
                <w:color w:val="595959" w:themeColor="text1" w:themeTint="A6"/>
                <w:sz w:val="20"/>
                <w:szCs w:val="20"/>
                <w:lang w:val="en-US" w:eastAsia="pl-PL"/>
              </w:rPr>
              <w:t>service</w:t>
            </w:r>
          </w:p>
          <w:p w14:paraId="3FD6D6CC" w14:textId="77777777" w:rsidR="00B52CDC" w:rsidRPr="008C7CDD" w:rsidRDefault="00B52CDC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8C7CDD" w:rsidRPr="008C7CDD" w14:paraId="67CC8699" w14:textId="77777777" w:rsidTr="00B077AE">
        <w:trPr>
          <w:trHeight w:hRule="exact" w:val="812"/>
        </w:trPr>
        <w:tc>
          <w:tcPr>
            <w:tcW w:w="1081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5ADE2" w14:textId="5FEDE47B" w:rsidR="00B52CDC" w:rsidRPr="008C7CDD" w:rsidRDefault="00B52CDC" w:rsidP="00BE03FB">
            <w:pPr>
              <w:pStyle w:val="HTML-wstpniesformatowany"/>
              <w:keepNext/>
              <w:keepLines/>
              <w:suppressAutoHyphens/>
              <w:rPr>
                <w:rFonts w:ascii="Arial" w:hAnsi="Arial" w:cs="Arial"/>
                <w:i/>
                <w:color w:val="595959" w:themeColor="text1" w:themeTint="A6"/>
              </w:rPr>
            </w:pPr>
            <w:r w:rsidRPr="00B12745">
              <w:rPr>
                <w:rFonts w:ascii="Arial" w:hAnsi="Arial" w:cs="Arial"/>
                <w:b/>
                <w:sz w:val="28"/>
              </w:rPr>
              <w:t xml:space="preserve">* </w:t>
            </w:r>
            <w:r w:rsidRPr="00B12745">
              <w:rPr>
                <w:rFonts w:ascii="Arial" w:hAnsi="Arial" w:cs="Arial"/>
              </w:rPr>
              <w:t>o numerze inwentarzowym</w:t>
            </w:r>
            <w:r w:rsidR="00B72EF9">
              <w:rPr>
                <w:rFonts w:ascii="Arial" w:hAnsi="Arial" w:cs="Arial"/>
              </w:rPr>
              <w:t xml:space="preserve"> </w:t>
            </w:r>
            <w:r w:rsidRPr="00B12745">
              <w:rPr>
                <w:rFonts w:ascii="Arial" w:hAnsi="Arial" w:cs="Arial"/>
                <w:i/>
              </w:rPr>
              <w:t>/</w:t>
            </w:r>
            <w:r w:rsidR="00B72EF9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B12745">
              <w:rPr>
                <w:rFonts w:ascii="Arial" w:hAnsi="Arial" w:cs="Arial"/>
                <w:i/>
              </w:rPr>
              <w:t>inventory</w:t>
            </w:r>
            <w:proofErr w:type="spellEnd"/>
            <w:r w:rsidRPr="00B12745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B12745">
              <w:rPr>
                <w:rFonts w:ascii="Arial" w:hAnsi="Arial" w:cs="Arial"/>
                <w:i/>
              </w:rPr>
              <w:t>number</w:t>
            </w:r>
            <w:proofErr w:type="spellEnd"/>
            <w:r w:rsidRPr="008C7CDD">
              <w:rPr>
                <w:rFonts w:ascii="Arial" w:hAnsi="Arial" w:cs="Arial"/>
                <w:i/>
                <w:color w:val="595959" w:themeColor="text1" w:themeTint="A6"/>
              </w:rPr>
              <w:t xml:space="preserve"> : ……………</w:t>
            </w:r>
            <w:r w:rsidRPr="008C7CDD">
              <w:rPr>
                <w:rFonts w:ascii="Arial" w:hAnsi="Arial" w:cs="Arial"/>
                <w:color w:val="595959" w:themeColor="text1" w:themeTint="A6"/>
              </w:rPr>
              <w:t>…………………………………………………….</w:t>
            </w:r>
          </w:p>
        </w:tc>
      </w:tr>
      <w:tr w:rsidR="008C7CDD" w:rsidRPr="008C7CDD" w14:paraId="48938188" w14:textId="77777777" w:rsidTr="00B077AE">
        <w:trPr>
          <w:trHeight w:hRule="exact" w:val="424"/>
        </w:trPr>
        <w:tc>
          <w:tcPr>
            <w:tcW w:w="1081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E81C54" w14:textId="29413B32" w:rsidR="005B6F9D" w:rsidRPr="008C7CDD" w:rsidRDefault="00972473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  <w:bookmarkStart w:id="2" w:name="_Hlk95216111"/>
            <w:r w:rsidRPr="00533771">
              <w:rPr>
                <w:rFonts w:ascii="Arial" w:eastAsia="Times New Roman" w:hAnsi="Arial" w:cs="Arial"/>
                <w:b/>
                <w:sz w:val="20"/>
                <w:szCs w:val="20"/>
                <w:lang w:val="en-US" w:eastAsia="pl-PL"/>
              </w:rPr>
              <w:t>C.</w:t>
            </w:r>
            <w:r w:rsidR="005B6F9D" w:rsidRPr="00533771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D9D9D9" w:themeFill="background1" w:themeFillShade="D9"/>
                <w:lang w:val="en-US" w:eastAsia="pl-PL"/>
              </w:rPr>
              <w:t xml:space="preserve"> PLAN ZAMÓWIEŃ PUBLICZNYCH</w:t>
            </w:r>
          </w:p>
        </w:tc>
      </w:tr>
      <w:tr w:rsidR="008C7CDD" w:rsidRPr="008C7CDD" w14:paraId="16AEF8BF" w14:textId="77777777" w:rsidTr="00B077AE">
        <w:trPr>
          <w:trHeight w:hRule="exact" w:val="5021"/>
        </w:trPr>
        <w:tc>
          <w:tcPr>
            <w:tcW w:w="1081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5A97E6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  <w:p w14:paraId="10822B46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Zgłoszone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do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lanu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: ………………………TAK/NIE –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brak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możliwości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rzewidzenia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w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momencie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tworzenia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lanu</w:t>
            </w:r>
            <w:proofErr w:type="spellEnd"/>
          </w:p>
          <w:p w14:paraId="6CC2D24D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  <w:p w14:paraId="090AC4D1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Nr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lanu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indywidualnego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…………,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ozycja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z </w:t>
            </w:r>
            <w:proofErr w:type="spellStart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>planu</w:t>
            </w:r>
            <w:proofErr w:type="spellEnd"/>
            <w:r w:rsidRPr="008C7CDD"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  <w:t xml:space="preserve"> ……..……</w:t>
            </w:r>
          </w:p>
          <w:p w14:paraId="7D2D4EAE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  <w:p w14:paraId="4E30515C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</w:p>
          <w:p w14:paraId="2EAE22D8" w14:textId="63FB5D3D" w:rsidR="005B6F9D" w:rsidRPr="008C7CDD" w:rsidRDefault="005B6F9D" w:rsidP="00BE03FB">
            <w:pPr>
              <w:keepNext/>
              <w:keepLines/>
              <w:suppressAutoHyphens/>
              <w:spacing w:after="0" w:line="36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val="en-US" w:eastAsia="pl-PL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PONIŻSZE INFORMCJE NALEŻY WYPEŁNIĆ W PRZYPADKU ZAMÓWIEŃ </w:t>
            </w:r>
            <w:r w:rsidR="006D3AD9"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 xml:space="preserve">REALIZOWANYCH W RAMACH </w:t>
            </w:r>
            <w:r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>PROJEKT</w:t>
            </w:r>
            <w:r w:rsidR="006D3AD9"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>ÓW</w:t>
            </w:r>
            <w:r w:rsidRPr="008C7CDD">
              <w:rPr>
                <w:rFonts w:ascii="Arial" w:hAnsi="Arial" w:cs="Arial"/>
                <w:b/>
                <w:color w:val="595959" w:themeColor="text1" w:themeTint="A6"/>
                <w:sz w:val="20"/>
                <w:szCs w:val="20"/>
              </w:rPr>
              <w:t>:</w:t>
            </w:r>
          </w:p>
          <w:p w14:paraId="697B8BF0" w14:textId="77777777" w:rsidR="005B6F9D" w:rsidRPr="008C7CDD" w:rsidRDefault="005B6F9D" w:rsidP="00BE03FB">
            <w:pPr>
              <w:pStyle w:val="Akapitzlist"/>
              <w:keepNext/>
              <w:keepLines/>
              <w:numPr>
                <w:ilvl w:val="0"/>
                <w:numId w:val="8"/>
              </w:numPr>
              <w:suppressAutoHyphens/>
              <w:spacing w:after="0" w:line="360" w:lineRule="auto"/>
              <w:ind w:left="321" w:hanging="321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Czy zamówienie na tożsamy zakup (towar/usługę) określony w zamówieniu będzie powtarzane w kolejnych latach trwania projektu? ………….. TAK/NIE</w:t>
            </w:r>
          </w:p>
          <w:p w14:paraId="43B45D5D" w14:textId="77777777" w:rsidR="005B6F9D" w:rsidRPr="008C7CDD" w:rsidRDefault="005B6F9D" w:rsidP="00BE03FB">
            <w:pPr>
              <w:pStyle w:val="Akapitzlist"/>
              <w:keepNext/>
              <w:keepLines/>
              <w:suppressAutoHyphens/>
              <w:spacing w:after="0"/>
              <w:ind w:left="46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796E9731" w14:textId="77777777" w:rsidR="005B6F9D" w:rsidRPr="008C7CDD" w:rsidRDefault="005B6F9D" w:rsidP="00BE03FB">
            <w:pPr>
              <w:pStyle w:val="Akapitzlist"/>
              <w:keepNext/>
              <w:keepLines/>
              <w:numPr>
                <w:ilvl w:val="0"/>
                <w:numId w:val="8"/>
              </w:numPr>
              <w:tabs>
                <w:tab w:val="left" w:pos="321"/>
              </w:tabs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Jeżeli w punkcie 1) odpowiedź brzmi TAK, prosimy o podanie informacji:</w:t>
            </w:r>
          </w:p>
          <w:p w14:paraId="22AB2DE9" w14:textId="77777777" w:rsidR="005B6F9D" w:rsidRPr="008C7CDD" w:rsidRDefault="005B6F9D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a) kwota jaka zostanie przeznaczona na zakup tożsamy w tym roku kalendarzowym …….…..……...... zł netto,</w:t>
            </w:r>
          </w:p>
          <w:p w14:paraId="1C0D07E8" w14:textId="1B0EA930" w:rsidR="005B6F9D" w:rsidRPr="008C7CDD" w:rsidRDefault="005B6F9D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b) łączna kwota przeznaczona na zakup tożsamy w ramach realizacji całego projektu ………………….. zł netto.</w:t>
            </w:r>
          </w:p>
          <w:p w14:paraId="1C7D5BF9" w14:textId="77777777" w:rsidR="006D3AD9" w:rsidRPr="008C7CDD" w:rsidRDefault="006D3AD9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337794E8" w14:textId="0D98504A" w:rsidR="006D3AD9" w:rsidRPr="008C7CDD" w:rsidRDefault="006D3AD9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274CEFB7" w14:textId="4D95083C" w:rsidR="006D3AD9" w:rsidRPr="008C7CDD" w:rsidRDefault="006D3AD9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6969CDF2" w14:textId="77777777" w:rsidR="006D3AD9" w:rsidRPr="008C7CDD" w:rsidRDefault="006D3AD9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2DFF4E73" w14:textId="77777777" w:rsidR="006D3AD9" w:rsidRPr="008C7CDD" w:rsidRDefault="006D3AD9" w:rsidP="00BE03FB">
            <w:pPr>
              <w:pStyle w:val="Akapitzlist"/>
              <w:keepNext/>
              <w:keepLines/>
              <w:suppressAutoHyphens/>
              <w:spacing w:after="0" w:line="360" w:lineRule="auto"/>
              <w:ind w:left="179" w:hanging="142"/>
              <w:jc w:val="both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</w:p>
          <w:p w14:paraId="40B263E4" w14:textId="77777777" w:rsidR="005B6F9D" w:rsidRPr="008C7CDD" w:rsidRDefault="005B6F9D" w:rsidP="00BE03FB">
            <w:pPr>
              <w:keepNext/>
              <w:keepLines/>
              <w:suppressAutoHyphens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20"/>
                <w:szCs w:val="20"/>
                <w:lang w:eastAsia="pl-PL"/>
              </w:rPr>
            </w:pPr>
          </w:p>
        </w:tc>
      </w:tr>
      <w:bookmarkEnd w:id="2"/>
    </w:tbl>
    <w:p w14:paraId="6FA80ED0" w14:textId="3FFB033B" w:rsidR="005B6F9D" w:rsidRPr="008C7CDD" w:rsidRDefault="005B6F9D" w:rsidP="00B077AE">
      <w:pPr>
        <w:rPr>
          <w:rFonts w:ascii="Arial" w:hAnsi="Arial" w:cs="Arial"/>
          <w:b/>
          <w:i/>
          <w:color w:val="595959" w:themeColor="text1" w:themeTint="A6"/>
          <w:sz w:val="20"/>
          <w:szCs w:val="20"/>
        </w:rPr>
      </w:pPr>
    </w:p>
    <w:p w14:paraId="2737E18D" w14:textId="27C9AFFC" w:rsidR="005B6F9D" w:rsidRPr="008C7CDD" w:rsidRDefault="005B6F9D" w:rsidP="00B077AE">
      <w:pPr>
        <w:rPr>
          <w:rFonts w:ascii="Arial" w:hAnsi="Arial" w:cs="Arial"/>
          <w:b/>
          <w:i/>
          <w:color w:val="595959" w:themeColor="text1" w:themeTint="A6"/>
          <w:sz w:val="20"/>
          <w:szCs w:val="20"/>
        </w:rPr>
      </w:pPr>
    </w:p>
    <w:p w14:paraId="4B8E49FD" w14:textId="63AE8598" w:rsidR="009D6B0C" w:rsidRPr="00533771" w:rsidRDefault="00C12F94" w:rsidP="00BE03FB">
      <w:pPr>
        <w:keepNext/>
        <w:keepLines/>
        <w:suppressAutoHyphens/>
        <w:jc w:val="right"/>
        <w:rPr>
          <w:rFonts w:ascii="Arial" w:hAnsi="Arial" w:cs="Arial"/>
          <w:b/>
          <w:i/>
          <w:sz w:val="20"/>
          <w:szCs w:val="20"/>
        </w:rPr>
      </w:pPr>
      <w:r w:rsidRPr="00533771">
        <w:rPr>
          <w:rFonts w:ascii="Arial" w:hAnsi="Arial" w:cs="Arial"/>
          <w:b/>
          <w:i/>
          <w:sz w:val="20"/>
          <w:szCs w:val="20"/>
        </w:rPr>
        <w:t>ZAŁĄCZNIK NR 1 DO ZAMÓWIENIA</w:t>
      </w:r>
    </w:p>
    <w:p w14:paraId="76C363E6" w14:textId="77777777" w:rsidR="00AC7BC5" w:rsidRPr="008C7CDD" w:rsidRDefault="00AC7BC5" w:rsidP="00BE03FB">
      <w:pPr>
        <w:keepNext/>
        <w:keepLines/>
        <w:suppressAutoHyphens/>
        <w:jc w:val="right"/>
        <w:rPr>
          <w:rFonts w:ascii="Arial" w:hAnsi="Arial" w:cs="Arial"/>
          <w:b/>
          <w:color w:val="595959" w:themeColor="text1" w:themeTint="A6"/>
          <w:sz w:val="20"/>
          <w:szCs w:val="20"/>
        </w:rPr>
      </w:pPr>
    </w:p>
    <w:p w14:paraId="39553F63" w14:textId="71F170C7" w:rsidR="0065215E" w:rsidRPr="008C7CDD" w:rsidRDefault="009D6B0C" w:rsidP="00BE03FB">
      <w:pPr>
        <w:keepNext/>
        <w:keepLines/>
        <w:suppressAutoHyphens/>
        <w:spacing w:after="0" w:line="240" w:lineRule="auto"/>
        <w:jc w:val="center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>NOTATKA Z SZACOWANIA PRZEDMIOTU ZAMÓWIENIA</w:t>
      </w:r>
    </w:p>
    <w:p w14:paraId="1940C94D" w14:textId="77777777" w:rsidR="0065215E" w:rsidRPr="008C7CDD" w:rsidRDefault="0065215E" w:rsidP="00BE03FB">
      <w:pPr>
        <w:keepNext/>
        <w:keepLines/>
        <w:suppressAutoHyphens/>
        <w:spacing w:after="0" w:line="240" w:lineRule="auto"/>
        <w:jc w:val="center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>(nie dotyczy zamówień z umów sukcesywnych)</w:t>
      </w:r>
    </w:p>
    <w:p w14:paraId="649A4E53" w14:textId="77777777" w:rsidR="00AC7BC5" w:rsidRPr="008C7CDD" w:rsidRDefault="00AC7BC5" w:rsidP="00BE03FB">
      <w:pPr>
        <w:keepNext/>
        <w:keepLines/>
        <w:suppressAutoHyphens/>
        <w:rPr>
          <w:rFonts w:ascii="Arial" w:hAnsi="Arial" w:cs="Arial"/>
          <w:b/>
          <w:color w:val="595959" w:themeColor="text1" w:themeTint="A6"/>
          <w:sz w:val="20"/>
          <w:szCs w:val="20"/>
        </w:rPr>
      </w:pPr>
    </w:p>
    <w:p w14:paraId="1233C374" w14:textId="0A49CE49" w:rsidR="009D6B0C" w:rsidRPr="008C7CDD" w:rsidRDefault="009D6B0C" w:rsidP="00BE03FB">
      <w:pPr>
        <w:keepNext/>
        <w:keepLines/>
        <w:suppressAutoHyphens/>
        <w:rPr>
          <w:rFonts w:ascii="Arial" w:hAnsi="Arial" w:cs="Arial"/>
          <w:b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>Zestawienie ofert orientacyjnych</w:t>
      </w:r>
      <w:r w:rsidR="0065215E"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(nie st</w:t>
      </w:r>
      <w:r w:rsidR="008C69FC"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>a</w:t>
      </w:r>
      <w:r w:rsidR="0065215E" w:rsidRPr="008C7CDD">
        <w:rPr>
          <w:rFonts w:ascii="Arial" w:hAnsi="Arial" w:cs="Arial"/>
          <w:b/>
          <w:color w:val="595959" w:themeColor="text1" w:themeTint="A6"/>
          <w:sz w:val="20"/>
          <w:szCs w:val="20"/>
        </w:rPr>
        <w:t>rsze niż 3 miesiące)</w:t>
      </w:r>
    </w:p>
    <w:tbl>
      <w:tblPr>
        <w:tblW w:w="5945" w:type="pct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5"/>
        <w:gridCol w:w="2597"/>
        <w:gridCol w:w="2694"/>
        <w:gridCol w:w="1558"/>
        <w:gridCol w:w="851"/>
        <w:gridCol w:w="1560"/>
      </w:tblGrid>
      <w:tr w:rsidR="008C7CDD" w:rsidRPr="008C7CDD" w14:paraId="6518423F" w14:textId="77777777" w:rsidTr="00E807B1">
        <w:trPr>
          <w:trHeight w:val="678"/>
        </w:trPr>
        <w:tc>
          <w:tcPr>
            <w:tcW w:w="703" w:type="pct"/>
            <w:vAlign w:val="center"/>
          </w:tcPr>
          <w:p w14:paraId="6DDED7A2" w14:textId="77777777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L.p.</w:t>
            </w:r>
          </w:p>
        </w:tc>
        <w:tc>
          <w:tcPr>
            <w:tcW w:w="1205" w:type="pct"/>
            <w:vAlign w:val="center"/>
          </w:tcPr>
          <w:p w14:paraId="548050FC" w14:textId="77777777" w:rsidR="00402045" w:rsidRPr="008C7CDD" w:rsidRDefault="00402045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  <w:p w14:paraId="190350F9" w14:textId="5CE4E70A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Przedmiot zamówienia</w:t>
            </w:r>
          </w:p>
        </w:tc>
        <w:tc>
          <w:tcPr>
            <w:tcW w:w="1250" w:type="pct"/>
            <w:vAlign w:val="center"/>
          </w:tcPr>
          <w:p w14:paraId="2F462252" w14:textId="77777777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Nazwa</w:t>
            </w:r>
          </w:p>
          <w:p w14:paraId="309F70AB" w14:textId="77777777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i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wykonawcy/dostawcy</w:t>
            </w:r>
          </w:p>
        </w:tc>
        <w:tc>
          <w:tcPr>
            <w:tcW w:w="723" w:type="pct"/>
            <w:vAlign w:val="center"/>
          </w:tcPr>
          <w:p w14:paraId="6FB21188" w14:textId="370504BA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ena</w:t>
            </w:r>
          </w:p>
          <w:p w14:paraId="1D577E34" w14:textId="77777777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i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i/>
                <w:color w:val="595959" w:themeColor="text1" w:themeTint="A6"/>
                <w:sz w:val="18"/>
                <w:szCs w:val="18"/>
              </w:rPr>
              <w:t>(netto )</w:t>
            </w:r>
          </w:p>
        </w:tc>
        <w:tc>
          <w:tcPr>
            <w:tcW w:w="395" w:type="pct"/>
          </w:tcPr>
          <w:p w14:paraId="603B51DB" w14:textId="77777777" w:rsidR="00402045" w:rsidRPr="008C7CDD" w:rsidRDefault="00402045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  <w:p w14:paraId="409144AB" w14:textId="09997C1E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Stawka VAT</w:t>
            </w:r>
          </w:p>
        </w:tc>
        <w:tc>
          <w:tcPr>
            <w:tcW w:w="724" w:type="pct"/>
            <w:vAlign w:val="center"/>
          </w:tcPr>
          <w:p w14:paraId="20041B4E" w14:textId="569317C1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ena</w:t>
            </w:r>
          </w:p>
          <w:p w14:paraId="5898483D" w14:textId="77777777" w:rsidR="009D6B0C" w:rsidRPr="008C7CDD" w:rsidRDefault="009D6B0C" w:rsidP="00BE03FB">
            <w:pPr>
              <w:keepNext/>
              <w:keepLines/>
              <w:suppressAutoHyphens/>
              <w:spacing w:after="120" w:line="240" w:lineRule="auto"/>
              <w:jc w:val="center"/>
              <w:rPr>
                <w:rFonts w:ascii="Arial" w:hAnsi="Arial" w:cs="Arial"/>
                <w:b/>
                <w:i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b/>
                <w:i/>
                <w:color w:val="595959" w:themeColor="text1" w:themeTint="A6"/>
                <w:sz w:val="18"/>
                <w:szCs w:val="18"/>
              </w:rPr>
              <w:t>(brutto)</w:t>
            </w:r>
          </w:p>
        </w:tc>
      </w:tr>
      <w:tr w:rsidR="008C7CDD" w:rsidRPr="008C7CDD" w14:paraId="2FFCA228" w14:textId="77777777" w:rsidTr="00E807B1">
        <w:trPr>
          <w:trHeight w:val="523"/>
        </w:trPr>
        <w:tc>
          <w:tcPr>
            <w:tcW w:w="703" w:type="pct"/>
            <w:vAlign w:val="bottom"/>
          </w:tcPr>
          <w:p w14:paraId="6EB24EEA" w14:textId="13A3DB61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D7C38"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1205" w:type="pct"/>
            <w:tcBorders>
              <w:right w:val="nil"/>
            </w:tcBorders>
            <w:vAlign w:val="center"/>
          </w:tcPr>
          <w:p w14:paraId="498A53A7" w14:textId="02E5E0C9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2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5AB81631" w14:textId="2A3D0B43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" w:type="pct"/>
            <w:vAlign w:val="center"/>
          </w:tcPr>
          <w:p w14:paraId="63383E8C" w14:textId="2B53003E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" w:type="pct"/>
            <w:vAlign w:val="center"/>
          </w:tcPr>
          <w:p w14:paraId="7FC47E83" w14:textId="3CC9F89A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14:paraId="303658E2" w14:textId="7B81C75B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C7CDD" w:rsidRPr="008C7CDD" w14:paraId="6231B153" w14:textId="77777777" w:rsidTr="00E807B1">
        <w:trPr>
          <w:trHeight w:val="557"/>
        </w:trPr>
        <w:tc>
          <w:tcPr>
            <w:tcW w:w="703" w:type="pct"/>
            <w:vAlign w:val="bottom"/>
          </w:tcPr>
          <w:p w14:paraId="09E59A06" w14:textId="77777777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D7C38"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1205" w:type="pct"/>
            <w:tcBorders>
              <w:right w:val="nil"/>
            </w:tcBorders>
            <w:vAlign w:val="center"/>
          </w:tcPr>
          <w:p w14:paraId="48528237" w14:textId="27F48DF7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2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205A4E00" w14:textId="7881D5D0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" w:type="pct"/>
            <w:vAlign w:val="center"/>
          </w:tcPr>
          <w:p w14:paraId="436F1D8E" w14:textId="7B86AC02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" w:type="pct"/>
            <w:vAlign w:val="center"/>
          </w:tcPr>
          <w:p w14:paraId="18CDBC56" w14:textId="7191A57D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14:paraId="27BEEA5D" w14:textId="47ED3185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3771" w:rsidRPr="008C7CDD" w14:paraId="4B1CD740" w14:textId="77777777" w:rsidTr="00E807B1">
        <w:trPr>
          <w:trHeight w:val="557"/>
        </w:trPr>
        <w:tc>
          <w:tcPr>
            <w:tcW w:w="703" w:type="pct"/>
            <w:vAlign w:val="bottom"/>
          </w:tcPr>
          <w:p w14:paraId="2DF39DC8" w14:textId="765FA8E0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1205" w:type="pct"/>
            <w:tcBorders>
              <w:right w:val="nil"/>
            </w:tcBorders>
            <w:vAlign w:val="center"/>
          </w:tcPr>
          <w:p w14:paraId="75F8BB93" w14:textId="77777777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2"/>
                <w:szCs w:val="20"/>
              </w:rPr>
            </w:pPr>
          </w:p>
        </w:tc>
        <w:tc>
          <w:tcPr>
            <w:tcW w:w="1250" w:type="pct"/>
            <w:vAlign w:val="center"/>
          </w:tcPr>
          <w:p w14:paraId="6240DFE6" w14:textId="77777777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3" w:type="pct"/>
            <w:vAlign w:val="center"/>
          </w:tcPr>
          <w:p w14:paraId="6DDA712A" w14:textId="77777777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" w:type="pct"/>
            <w:vAlign w:val="center"/>
          </w:tcPr>
          <w:p w14:paraId="703446B3" w14:textId="77777777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14:paraId="20893757" w14:textId="77777777" w:rsidR="00533771" w:rsidRPr="009D7C38" w:rsidRDefault="00533771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C7CDD" w:rsidRPr="008C7CDD" w14:paraId="1167486D" w14:textId="77777777" w:rsidTr="00E807B1">
        <w:trPr>
          <w:cantSplit/>
          <w:trHeight w:val="551"/>
        </w:trPr>
        <w:tc>
          <w:tcPr>
            <w:tcW w:w="3158" w:type="pct"/>
            <w:gridSpan w:val="3"/>
            <w:vAlign w:val="center"/>
          </w:tcPr>
          <w:p w14:paraId="0AED958C" w14:textId="6009C574" w:rsidR="009D6B0C" w:rsidRPr="008C7CDD" w:rsidRDefault="009D6B0C" w:rsidP="00BE03FB">
            <w:pPr>
              <w:keepNext/>
              <w:keepLines/>
              <w:suppressAutoHyphens/>
              <w:spacing w:after="0" w:line="240" w:lineRule="auto"/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  <w:t>Wartość szacunkowa zamówienia</w:t>
            </w:r>
          </w:p>
          <w:p w14:paraId="1C0B4F8C" w14:textId="41548CCC" w:rsidR="009D6B0C" w:rsidRPr="008C7CDD" w:rsidRDefault="009D6B0C" w:rsidP="00BE03FB">
            <w:pPr>
              <w:keepNext/>
              <w:keepLines/>
              <w:suppressAutoHyphens/>
              <w:spacing w:after="0" w:line="240" w:lineRule="auto"/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8C7CDD">
              <w:rPr>
                <w:rFonts w:ascii="Arial" w:hAnsi="Arial" w:cs="Arial"/>
                <w:i/>
                <w:color w:val="595959" w:themeColor="text1" w:themeTint="A6"/>
                <w:sz w:val="18"/>
                <w:szCs w:val="18"/>
              </w:rPr>
              <w:t>(średnia arytmetyczna cen z pozyskanych ofert)</w:t>
            </w:r>
          </w:p>
        </w:tc>
        <w:tc>
          <w:tcPr>
            <w:tcW w:w="723" w:type="pct"/>
            <w:vAlign w:val="center"/>
          </w:tcPr>
          <w:p w14:paraId="78F76DD8" w14:textId="77777777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73DFC51" w14:textId="77777777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5" w:type="pct"/>
            <w:vAlign w:val="center"/>
          </w:tcPr>
          <w:p w14:paraId="30058B37" w14:textId="77777777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14:paraId="5FBA8403" w14:textId="6BF70AE1" w:rsidR="009D6B0C" w:rsidRPr="009D7C38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E99ACE" w14:textId="77777777" w:rsidR="009D6B0C" w:rsidRPr="008C7CDD" w:rsidRDefault="009D6B0C" w:rsidP="00BE03FB">
      <w:pPr>
        <w:keepNext/>
        <w:keepLines/>
        <w:tabs>
          <w:tab w:val="left" w:pos="0"/>
        </w:tabs>
        <w:suppressAutoHyphens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4DE4C486" w14:textId="59AFB208" w:rsidR="009D6B0C" w:rsidRPr="008C7CDD" w:rsidRDefault="009D6B0C" w:rsidP="00BE03FB">
      <w:pPr>
        <w:keepNext/>
        <w:keepLines/>
        <w:numPr>
          <w:ilvl w:val="0"/>
          <w:numId w:val="6"/>
        </w:numPr>
        <w:tabs>
          <w:tab w:val="left" w:pos="0"/>
        </w:tabs>
        <w:suppressAutoHyphens/>
        <w:spacing w:after="0" w:line="360" w:lineRule="auto"/>
        <w:rPr>
          <w:rFonts w:ascii="Arial" w:hAnsi="Arial" w:cs="Arial"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Informacje niezb</w:t>
      </w: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>ę</w:t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dne do przygotowania szacunkowej wartości zamówienia, opisu przedmiotu zamówienia, specyfikacji warunków zamówienia lub okre</w:t>
      </w: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>ś</w:t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lenia warunków umowy</w:t>
      </w:r>
      <w:r w:rsidR="00402045"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,</w:t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 xml:space="preserve"> uzyskano</w:t>
      </w:r>
      <w:r w:rsidRPr="008C7CDD">
        <w:rPr>
          <w:rStyle w:val="Odwoanieprzypisudolnego"/>
          <w:rFonts w:ascii="Arial" w:hAnsi="Arial" w:cs="Arial"/>
          <w:iCs/>
          <w:color w:val="595959" w:themeColor="text1" w:themeTint="A6"/>
          <w:sz w:val="20"/>
          <w:szCs w:val="20"/>
        </w:rPr>
        <w:footnoteReference w:id="1"/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:</w:t>
      </w:r>
    </w:p>
    <w:p w14:paraId="5C5433E7" w14:textId="77777777" w:rsidR="009D6B0C" w:rsidRPr="008C7CDD" w:rsidRDefault="009D6B0C" w:rsidP="00BE03FB">
      <w:pPr>
        <w:keepNext/>
        <w:keepLines/>
        <w:numPr>
          <w:ilvl w:val="0"/>
          <w:numId w:val="7"/>
        </w:numPr>
        <w:suppressAutoHyphens/>
        <w:autoSpaceDE w:val="0"/>
        <w:autoSpaceDN w:val="0"/>
        <w:adjustRightInd w:val="0"/>
        <w:spacing w:after="120" w:line="240" w:lineRule="auto"/>
        <w:rPr>
          <w:rFonts w:ascii="Arial" w:hAnsi="Arial" w:cs="Arial"/>
          <w:iCs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w oparciu o oferty przesłane w odpowiedzi na zapytanie*,</w:t>
      </w:r>
    </w:p>
    <w:p w14:paraId="2557FBFD" w14:textId="77777777" w:rsidR="009D6B0C" w:rsidRPr="008C7CDD" w:rsidRDefault="009D6B0C" w:rsidP="00BE03FB">
      <w:pPr>
        <w:keepNext/>
        <w:keepLines/>
        <w:numPr>
          <w:ilvl w:val="0"/>
          <w:numId w:val="7"/>
        </w:numPr>
        <w:suppressAutoHyphens/>
        <w:autoSpaceDE w:val="0"/>
        <w:autoSpaceDN w:val="0"/>
        <w:adjustRightInd w:val="0"/>
        <w:spacing w:after="120" w:line="240" w:lineRule="auto"/>
        <w:rPr>
          <w:rFonts w:ascii="Arial" w:hAnsi="Arial" w:cs="Arial"/>
          <w:i/>
          <w:iCs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w oparciu o powszechnie dostępne dane informacyjne*</w:t>
      </w:r>
      <w:r w:rsidRPr="008C7CDD">
        <w:rPr>
          <w:rFonts w:ascii="Arial" w:hAnsi="Arial" w:cs="Arial"/>
          <w:i/>
          <w:iCs/>
          <w:color w:val="595959" w:themeColor="text1" w:themeTint="A6"/>
          <w:sz w:val="20"/>
          <w:szCs w:val="20"/>
        </w:rPr>
        <w:t xml:space="preserve"> (np. wydruki ze strony internetowej, katalogi, cenniki, itp.)</w:t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>,</w:t>
      </w:r>
    </w:p>
    <w:p w14:paraId="3B6ACEEF" w14:textId="77777777" w:rsidR="009D6B0C" w:rsidRPr="008C7CDD" w:rsidRDefault="009D6B0C" w:rsidP="00BE03FB">
      <w:pPr>
        <w:keepNext/>
        <w:keepLines/>
        <w:numPr>
          <w:ilvl w:val="0"/>
          <w:numId w:val="7"/>
        </w:numPr>
        <w:suppressAutoHyphens/>
        <w:autoSpaceDE w:val="0"/>
        <w:autoSpaceDN w:val="0"/>
        <w:adjustRightInd w:val="0"/>
        <w:spacing w:after="120" w:line="240" w:lineRule="auto"/>
        <w:rPr>
          <w:rFonts w:ascii="Arial" w:hAnsi="Arial" w:cs="Arial"/>
          <w:i/>
          <w:iCs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 xml:space="preserve">inne źródła* </w:t>
      </w:r>
      <w:r w:rsidRPr="008C7CDD">
        <w:rPr>
          <w:rFonts w:ascii="Arial" w:hAnsi="Arial" w:cs="Arial"/>
          <w:i/>
          <w:iCs/>
          <w:color w:val="595959" w:themeColor="text1" w:themeTint="A6"/>
          <w:sz w:val="20"/>
          <w:szCs w:val="20"/>
        </w:rPr>
        <w:t>(np. notatki z rozmów telefonicznych)</w:t>
      </w:r>
      <w:r w:rsidRPr="008C7CDD">
        <w:rPr>
          <w:rFonts w:ascii="Arial" w:hAnsi="Arial" w:cs="Arial"/>
          <w:iCs/>
          <w:color w:val="595959" w:themeColor="text1" w:themeTint="A6"/>
          <w:sz w:val="20"/>
          <w:szCs w:val="20"/>
        </w:rPr>
        <w:t xml:space="preserve"> </w:t>
      </w:r>
      <w:r w:rsidRPr="008C7CDD">
        <w:rPr>
          <w:rFonts w:ascii="Arial" w:hAnsi="Arial" w:cs="Arial"/>
          <w:i/>
          <w:iCs/>
          <w:color w:val="595959" w:themeColor="text1" w:themeTint="A6"/>
          <w:sz w:val="20"/>
          <w:szCs w:val="20"/>
        </w:rPr>
        <w:t>………………………………</w:t>
      </w:r>
    </w:p>
    <w:p w14:paraId="5B39EF1A" w14:textId="77777777" w:rsidR="0065215E" w:rsidRPr="008C7CDD" w:rsidRDefault="0065215E" w:rsidP="00BE03FB">
      <w:pPr>
        <w:keepNext/>
        <w:keepLines/>
        <w:tabs>
          <w:tab w:val="left" w:pos="1260"/>
        </w:tabs>
        <w:suppressAutoHyphens/>
        <w:spacing w:after="0" w:line="240" w:lineRule="auto"/>
        <w:jc w:val="both"/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347019F9" w14:textId="77777777" w:rsidR="00402045" w:rsidRPr="008C7CDD" w:rsidRDefault="00402045" w:rsidP="00BE03FB">
      <w:pPr>
        <w:keepNext/>
        <w:keepLines/>
        <w:tabs>
          <w:tab w:val="left" w:pos="1260"/>
        </w:tabs>
        <w:suppressAutoHyphens/>
        <w:spacing w:after="120" w:line="240" w:lineRule="auto"/>
        <w:jc w:val="both"/>
        <w:rPr>
          <w:rFonts w:ascii="Arial" w:hAnsi="Arial" w:cs="Arial"/>
          <w:b/>
          <w:iCs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b/>
          <w:iCs/>
          <w:color w:val="595959" w:themeColor="text1" w:themeTint="A6"/>
          <w:sz w:val="20"/>
          <w:szCs w:val="20"/>
        </w:rPr>
        <w:t>Do Notatki załączam</w:t>
      </w:r>
      <w:r w:rsidR="0065215E" w:rsidRPr="008C7CDD">
        <w:rPr>
          <w:rFonts w:ascii="Arial" w:hAnsi="Arial" w:cs="Arial"/>
          <w:b/>
          <w:iCs/>
          <w:color w:val="595959" w:themeColor="text1" w:themeTint="A6"/>
          <w:sz w:val="20"/>
          <w:szCs w:val="20"/>
        </w:rPr>
        <w:t xml:space="preserve"> dokumentację z czynności szacowania wartości zamówienia.</w:t>
      </w:r>
    </w:p>
    <w:p w14:paraId="37D11A50" w14:textId="35485EF8" w:rsidR="0065215E" w:rsidRPr="008C7CDD" w:rsidRDefault="0065215E" w:rsidP="00BE03FB">
      <w:pPr>
        <w:keepNext/>
        <w:keepLines/>
        <w:tabs>
          <w:tab w:val="left" w:pos="1260"/>
        </w:tabs>
        <w:suppressAutoHyphens/>
        <w:spacing w:after="120" w:line="240" w:lineRule="auto"/>
        <w:jc w:val="both"/>
        <w:rPr>
          <w:rFonts w:ascii="Arial" w:hAnsi="Arial" w:cs="Arial"/>
          <w:b/>
          <w:iCs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b/>
          <w:iCs/>
          <w:color w:val="595959" w:themeColor="text1" w:themeTint="A6"/>
          <w:sz w:val="20"/>
          <w:szCs w:val="20"/>
        </w:rPr>
        <w:t xml:space="preserve"> </w:t>
      </w:r>
    </w:p>
    <w:p w14:paraId="357B5929" w14:textId="77777777" w:rsidR="00C12F94" w:rsidRPr="008C7CDD" w:rsidRDefault="009D6B0C" w:rsidP="00BE03FB">
      <w:pPr>
        <w:keepNext/>
        <w:keepLines/>
        <w:numPr>
          <w:ilvl w:val="0"/>
          <w:numId w:val="6"/>
        </w:numPr>
        <w:tabs>
          <w:tab w:val="left" w:pos="0"/>
        </w:tabs>
        <w:suppressAutoHyphens/>
        <w:spacing w:after="0" w:line="360" w:lineRule="auto"/>
        <w:rPr>
          <w:rFonts w:ascii="Arial" w:hAnsi="Arial" w:cs="Arial"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 xml:space="preserve">Uzasadnienie dla oszacowania zamówienia </w:t>
      </w:r>
      <w:r w:rsidRPr="008C7CDD">
        <w:rPr>
          <w:rFonts w:ascii="Arial" w:hAnsi="Arial" w:cs="Arial"/>
          <w:color w:val="595959" w:themeColor="text1" w:themeTint="A6"/>
          <w:sz w:val="20"/>
          <w:szCs w:val="20"/>
          <w:u w:val="single"/>
        </w:rPr>
        <w:t>w oparciu o jedną ofertę orientacyjną</w:t>
      </w: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 xml:space="preserve">: </w:t>
      </w:r>
    </w:p>
    <w:p w14:paraId="7932C38C" w14:textId="6BD1EBE0" w:rsidR="009D6B0C" w:rsidRPr="008C7CDD" w:rsidRDefault="009D6B0C" w:rsidP="00BE03FB">
      <w:pPr>
        <w:keepNext/>
        <w:keepLines/>
        <w:tabs>
          <w:tab w:val="left" w:pos="0"/>
        </w:tabs>
        <w:suppressAutoHyphens/>
        <w:spacing w:after="120" w:line="240" w:lineRule="auto"/>
        <w:ind w:left="357"/>
        <w:rPr>
          <w:rFonts w:ascii="Arial" w:hAnsi="Arial" w:cs="Arial"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>…………………………………………………………………………………….......................................</w:t>
      </w:r>
      <w:r w:rsidR="00C12F94" w:rsidRPr="008C7CDD">
        <w:rPr>
          <w:rFonts w:ascii="Arial" w:hAnsi="Arial" w:cs="Arial"/>
          <w:color w:val="595959" w:themeColor="text1" w:themeTint="A6"/>
          <w:sz w:val="20"/>
          <w:szCs w:val="20"/>
        </w:rPr>
        <w:t>..</w:t>
      </w:r>
    </w:p>
    <w:p w14:paraId="713FCD6C" w14:textId="6F52E8C8" w:rsidR="00C12F94" w:rsidRPr="008C7CDD" w:rsidRDefault="00C12F94" w:rsidP="00BE03FB">
      <w:pPr>
        <w:keepNext/>
        <w:keepLines/>
        <w:tabs>
          <w:tab w:val="left" w:pos="0"/>
        </w:tabs>
        <w:suppressAutoHyphens/>
        <w:spacing w:after="120" w:line="240" w:lineRule="auto"/>
        <w:ind w:left="357"/>
        <w:rPr>
          <w:rFonts w:ascii="Arial" w:hAnsi="Arial" w:cs="Arial"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>…………………………………………………………………………………….........................................</w:t>
      </w:r>
    </w:p>
    <w:p w14:paraId="6827B6E9" w14:textId="5AB93CF6" w:rsidR="00C12F94" w:rsidRPr="008C7CDD" w:rsidRDefault="00C12F94" w:rsidP="00BE03FB">
      <w:pPr>
        <w:keepNext/>
        <w:keepLines/>
        <w:tabs>
          <w:tab w:val="left" w:pos="0"/>
        </w:tabs>
        <w:suppressAutoHyphens/>
        <w:spacing w:after="120" w:line="240" w:lineRule="auto"/>
        <w:ind w:left="357"/>
        <w:rPr>
          <w:rFonts w:ascii="Arial" w:hAnsi="Arial" w:cs="Arial"/>
          <w:color w:val="595959" w:themeColor="text1" w:themeTint="A6"/>
          <w:sz w:val="20"/>
          <w:szCs w:val="20"/>
        </w:rPr>
      </w:pPr>
      <w:r w:rsidRPr="008C7CDD">
        <w:rPr>
          <w:rFonts w:ascii="Arial" w:hAnsi="Arial" w:cs="Arial"/>
          <w:color w:val="595959" w:themeColor="text1" w:themeTint="A6"/>
          <w:sz w:val="20"/>
          <w:szCs w:val="20"/>
        </w:rPr>
        <w:t>……………………………………………………………………………………........................................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95"/>
        <w:gridCol w:w="4577"/>
      </w:tblGrid>
      <w:tr w:rsidR="008C7CDD" w:rsidRPr="008C7CDD" w14:paraId="0F504267" w14:textId="77777777" w:rsidTr="007B536D">
        <w:tc>
          <w:tcPr>
            <w:tcW w:w="4495" w:type="dxa"/>
            <w:vAlign w:val="center"/>
          </w:tcPr>
          <w:p w14:paraId="2F2AB141" w14:textId="77777777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……………………..…</w:t>
            </w:r>
          </w:p>
          <w:p w14:paraId="13DECD01" w14:textId="77777777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i/>
                <w:color w:val="595959" w:themeColor="text1" w:themeTint="A6"/>
                <w:sz w:val="20"/>
                <w:szCs w:val="20"/>
              </w:rPr>
              <w:t>(data)</w:t>
            </w:r>
          </w:p>
        </w:tc>
        <w:tc>
          <w:tcPr>
            <w:tcW w:w="4577" w:type="dxa"/>
            <w:vAlign w:val="center"/>
          </w:tcPr>
          <w:p w14:paraId="656B504A" w14:textId="77777777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……………………………………….</w:t>
            </w:r>
          </w:p>
          <w:p w14:paraId="60F4182C" w14:textId="77777777" w:rsidR="009D6B0C" w:rsidRPr="008C7CDD" w:rsidRDefault="009D6B0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</w:pPr>
            <w:r w:rsidRPr="008C7CDD">
              <w:rPr>
                <w:rFonts w:ascii="Arial" w:hAnsi="Arial" w:cs="Arial"/>
                <w:i/>
                <w:color w:val="595959" w:themeColor="text1" w:themeTint="A6"/>
                <w:sz w:val="20"/>
                <w:szCs w:val="20"/>
              </w:rPr>
              <w:t>(osoba dokonująca szacowania)</w:t>
            </w:r>
          </w:p>
        </w:tc>
      </w:tr>
      <w:tr w:rsidR="00D92B3C" w:rsidRPr="00CA3861" w14:paraId="60974C8B" w14:textId="77777777" w:rsidTr="007B536D">
        <w:tc>
          <w:tcPr>
            <w:tcW w:w="4495" w:type="dxa"/>
            <w:vAlign w:val="center"/>
          </w:tcPr>
          <w:p w14:paraId="2AF058A6" w14:textId="77777777" w:rsidR="00D92B3C" w:rsidRPr="00CA3861" w:rsidRDefault="00D92B3C" w:rsidP="00BE03FB">
            <w:pPr>
              <w:keepNext/>
              <w:keepLines/>
              <w:suppressAutoHyphens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577" w:type="dxa"/>
            <w:vAlign w:val="center"/>
          </w:tcPr>
          <w:p w14:paraId="6185AEFF" w14:textId="77777777" w:rsidR="00D92B3C" w:rsidRPr="00CA3861" w:rsidRDefault="00D92B3C" w:rsidP="00BE03FB">
            <w:pPr>
              <w:keepNext/>
              <w:keepLines/>
              <w:suppressAutoHyphens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6E54132F" w14:textId="77777777" w:rsidR="00D92B3C" w:rsidRPr="00CA3861" w:rsidRDefault="00D92B3C" w:rsidP="00BE03FB">
      <w:pPr>
        <w:keepNext/>
        <w:keepLines/>
        <w:suppressAutoHyphens/>
        <w:spacing w:after="0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  <w:lang w:eastAsia="pl-PL"/>
        </w:rPr>
      </w:pPr>
    </w:p>
    <w:p w14:paraId="68248B80" w14:textId="13DA3D46" w:rsidR="001149A9" w:rsidRPr="00CA3861" w:rsidRDefault="001149A9" w:rsidP="00BE03FB">
      <w:pPr>
        <w:keepNext/>
        <w:keepLines/>
        <w:suppressAutoHyphens/>
        <w:spacing w:after="0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  <w:lang w:eastAsia="pl-PL"/>
        </w:rPr>
      </w:pPr>
    </w:p>
    <w:sectPr w:rsidR="001149A9" w:rsidRPr="00CA3861" w:rsidSect="005B6F9D">
      <w:headerReference w:type="default" r:id="rId8"/>
      <w:headerReference w:type="first" r:id="rId9"/>
      <w:pgSz w:w="11906" w:h="16838"/>
      <w:pgMar w:top="1134" w:right="1417" w:bottom="1134" w:left="1417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449DA" w14:textId="77777777" w:rsidR="001734F5" w:rsidRDefault="001734F5" w:rsidP="000C6A39">
      <w:pPr>
        <w:spacing w:after="0" w:line="240" w:lineRule="auto"/>
      </w:pPr>
      <w:r>
        <w:separator/>
      </w:r>
    </w:p>
  </w:endnote>
  <w:endnote w:type="continuationSeparator" w:id="0">
    <w:p w14:paraId="65C4CBF6" w14:textId="77777777" w:rsidR="001734F5" w:rsidRDefault="001734F5" w:rsidP="000C6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mo">
    <w:altName w:val="Arial"/>
    <w:charset w:val="EE"/>
    <w:family w:val="swiss"/>
    <w:pitch w:val="variable"/>
    <w:sig w:usb0="00000000" w:usb1="500078FF" w:usb2="00000021" w:usb3="00000000" w:csb0="000001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904CA" w14:textId="77777777" w:rsidR="001734F5" w:rsidRDefault="001734F5" w:rsidP="000C6A39">
      <w:pPr>
        <w:spacing w:after="0" w:line="240" w:lineRule="auto"/>
      </w:pPr>
      <w:r>
        <w:separator/>
      </w:r>
    </w:p>
  </w:footnote>
  <w:footnote w:type="continuationSeparator" w:id="0">
    <w:p w14:paraId="004140DA" w14:textId="77777777" w:rsidR="001734F5" w:rsidRDefault="001734F5" w:rsidP="000C6A39">
      <w:pPr>
        <w:spacing w:after="0" w:line="240" w:lineRule="auto"/>
      </w:pPr>
      <w:r>
        <w:continuationSeparator/>
      </w:r>
    </w:p>
  </w:footnote>
  <w:footnote w:id="1">
    <w:p w14:paraId="284AD6AE" w14:textId="77777777" w:rsidR="009D6B0C" w:rsidRDefault="009D6B0C" w:rsidP="009D6B0C">
      <w:pPr>
        <w:pStyle w:val="Tekstprzypisudolnego"/>
      </w:pPr>
      <w:r w:rsidRPr="008C7CDD">
        <w:rPr>
          <w:rStyle w:val="Odwoanieprzypisudolnego"/>
          <w:color w:val="595959" w:themeColor="text1" w:themeTint="A6"/>
        </w:rPr>
        <w:footnoteRef/>
      </w:r>
      <w:r w:rsidRPr="008C7CDD">
        <w:rPr>
          <w:color w:val="595959" w:themeColor="text1" w:themeTint="A6"/>
        </w:rPr>
        <w:t xml:space="preserve"> </w:t>
      </w:r>
      <w:r w:rsidRPr="008C7CDD">
        <w:rPr>
          <w:i/>
          <w:iCs/>
          <w:color w:val="595959" w:themeColor="text1" w:themeTint="A6"/>
        </w:rPr>
        <w:t>należy podkreślić właściwą odpowied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CA980" w14:textId="77777777" w:rsidR="009D6B0C" w:rsidRDefault="009D6B0C" w:rsidP="000C6A39">
    <w:pPr>
      <w:pStyle w:val="Nagwek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76B06" w14:textId="77777777" w:rsidR="009D6B0C" w:rsidRDefault="009D6B0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73B8DFBB" wp14:editId="364DBB16">
          <wp:simplePos x="0" y="0"/>
          <wp:positionH relativeFrom="column">
            <wp:posOffset>-709295</wp:posOffset>
          </wp:positionH>
          <wp:positionV relativeFrom="paragraph">
            <wp:posOffset>-133350</wp:posOffset>
          </wp:positionV>
          <wp:extent cx="7565991" cy="1069200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ydział Chemi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991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E180EA" wp14:editId="771B74F6">
              <wp:simplePos x="0" y="0"/>
              <wp:positionH relativeFrom="column">
                <wp:posOffset>1026160</wp:posOffset>
              </wp:positionH>
              <wp:positionV relativeFrom="paragraph">
                <wp:posOffset>9948545</wp:posOffset>
              </wp:positionV>
              <wp:extent cx="4650740" cy="504825"/>
              <wp:effectExtent l="0" t="0" r="0" b="0"/>
              <wp:wrapNone/>
              <wp:docPr id="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0740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2E70B" w14:textId="77777777" w:rsidR="009D6B0C" w:rsidRDefault="009D6B0C" w:rsidP="000C6A39">
                          <w:pPr>
                            <w:spacing w:after="0" w:line="240" w:lineRule="auto"/>
                            <w:rPr>
                              <w:rFonts w:ascii="Arimo" w:hAnsi="Arimo" w:cs="Arimo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mo" w:hAnsi="Arimo" w:cs="Arimo"/>
                              <w:sz w:val="16"/>
                              <w:szCs w:val="16"/>
                            </w:rPr>
                            <w:t>ul. Ludwika Pasteura 1, 02-093 Warszawa</w:t>
                          </w:r>
                        </w:p>
                        <w:p w14:paraId="34467D91" w14:textId="77777777" w:rsidR="009D6B0C" w:rsidRDefault="009D6B0C" w:rsidP="000C6A39">
                          <w:pPr>
                            <w:spacing w:after="0" w:line="240" w:lineRule="auto"/>
                            <w:rPr>
                              <w:rFonts w:ascii="Arimo" w:hAnsi="Arimo" w:cs="Arimo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mo" w:hAnsi="Arimo" w:cs="Arimo"/>
                              <w:sz w:val="16"/>
                              <w:szCs w:val="16"/>
                            </w:rPr>
                            <w:t>tel.: 22 55 26211 (dziekanat), 22 55 26230 (administracja)</w:t>
                          </w:r>
                        </w:p>
                        <w:p w14:paraId="0F4C0529" w14:textId="77777777" w:rsidR="009D6B0C" w:rsidRPr="00C833E5" w:rsidRDefault="009D6B0C" w:rsidP="000C6A39">
                          <w:pPr>
                            <w:spacing w:after="0" w:line="240" w:lineRule="auto"/>
                            <w:rPr>
                              <w:rFonts w:ascii="Arimo" w:hAnsi="Arimo" w:cs="Arimo"/>
                              <w:sz w:val="16"/>
                              <w:szCs w:val="16"/>
                              <w:lang w:val="en-GB"/>
                            </w:rPr>
                          </w:pPr>
                          <w:r w:rsidRPr="00C833E5">
                            <w:rPr>
                              <w:rFonts w:ascii="Arimo" w:hAnsi="Arimo" w:cs="Arimo"/>
                              <w:sz w:val="16"/>
                              <w:szCs w:val="16"/>
                              <w:lang w:val="en-GB"/>
                            </w:rPr>
                            <w:t xml:space="preserve">e-mail: dziekan@chem.uw.edu.pl. </w:t>
                          </w:r>
                          <w:r>
                            <w:rPr>
                              <w:rFonts w:ascii="Arimo" w:hAnsi="Arimo" w:cs="Arimo"/>
                              <w:sz w:val="16"/>
                              <w:szCs w:val="16"/>
                              <w:lang w:val="en-GB"/>
                            </w:rPr>
                            <w:t>chemia@chem.uw.edu.pl, www.chem.uw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E180EA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80.8pt;margin-top:783.35pt;width:366.2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" filled="f" stroked="f">
              <v:textbox>
                <w:txbxContent>
                  <w:p w14:paraId="7362E70B" w14:textId="77777777" w:rsidR="009D6B0C" w:rsidRDefault="009D6B0C" w:rsidP="000C6A39">
                    <w:pPr>
                      <w:spacing w:after="0" w:line="240" w:lineRule="auto"/>
                      <w:rPr>
                        <w:rFonts w:ascii="Arimo" w:hAnsi="Arimo" w:cs="Arimo"/>
                        <w:sz w:val="16"/>
                        <w:szCs w:val="16"/>
                      </w:rPr>
                    </w:pPr>
                    <w:r>
                      <w:rPr>
                        <w:rFonts w:ascii="Arimo" w:hAnsi="Arimo" w:cs="Arimo"/>
                        <w:sz w:val="16"/>
                        <w:szCs w:val="16"/>
                      </w:rPr>
                      <w:t>ul. Ludwika Pasteura 1, 02-093 Warszawa</w:t>
                    </w:r>
                  </w:p>
                  <w:p w14:paraId="34467D91" w14:textId="77777777" w:rsidR="009D6B0C" w:rsidRDefault="009D6B0C" w:rsidP="000C6A39">
                    <w:pPr>
                      <w:spacing w:after="0" w:line="240" w:lineRule="auto"/>
                      <w:rPr>
                        <w:rFonts w:ascii="Arimo" w:hAnsi="Arimo" w:cs="Arimo"/>
                        <w:sz w:val="16"/>
                        <w:szCs w:val="16"/>
                      </w:rPr>
                    </w:pPr>
                    <w:r>
                      <w:rPr>
                        <w:rFonts w:ascii="Arimo" w:hAnsi="Arimo" w:cs="Arimo"/>
                        <w:sz w:val="16"/>
                        <w:szCs w:val="16"/>
                      </w:rPr>
                      <w:t>tel.: 22 55 26211 (dziekanat), 22 55 26230 (administracja)</w:t>
                    </w:r>
                  </w:p>
                  <w:p w14:paraId="0F4C0529" w14:textId="77777777" w:rsidR="009D6B0C" w:rsidRPr="00C833E5" w:rsidRDefault="009D6B0C" w:rsidP="000C6A39">
                    <w:pPr>
                      <w:spacing w:after="0" w:line="240" w:lineRule="auto"/>
                      <w:rPr>
                        <w:rFonts w:ascii="Arimo" w:hAnsi="Arimo" w:cs="Arimo"/>
                        <w:sz w:val="16"/>
                        <w:szCs w:val="16"/>
                        <w:lang w:val="en-GB"/>
                      </w:rPr>
                    </w:pPr>
                    <w:r w:rsidRPr="00C833E5">
                      <w:rPr>
                        <w:rFonts w:ascii="Arimo" w:hAnsi="Arimo" w:cs="Arimo"/>
                        <w:sz w:val="16"/>
                        <w:szCs w:val="16"/>
                        <w:lang w:val="en-GB"/>
                      </w:rPr>
                      <w:t xml:space="preserve">e-mail: dziekan@chem.uw.edu.pl. </w:t>
                    </w:r>
                    <w:r>
                      <w:rPr>
                        <w:rFonts w:ascii="Arimo" w:hAnsi="Arimo" w:cs="Arimo"/>
                        <w:sz w:val="16"/>
                        <w:szCs w:val="16"/>
                        <w:lang w:val="en-GB"/>
                      </w:rPr>
                      <w:t>chemia@chem.uw.edu.pl, www.chem.uw.edu.pl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6CCE"/>
    <w:multiLevelType w:val="hybridMultilevel"/>
    <w:tmpl w:val="35F43C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A6358"/>
    <w:multiLevelType w:val="hybridMultilevel"/>
    <w:tmpl w:val="E6A4D7D8"/>
    <w:lvl w:ilvl="0" w:tplc="FDBC9A2C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206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9A1448"/>
    <w:multiLevelType w:val="hybridMultilevel"/>
    <w:tmpl w:val="7C28AC62"/>
    <w:lvl w:ilvl="0" w:tplc="04150001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DF71EF"/>
    <w:multiLevelType w:val="hybridMultilevel"/>
    <w:tmpl w:val="8738E82A"/>
    <w:lvl w:ilvl="0" w:tplc="0415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534A8"/>
    <w:multiLevelType w:val="hybridMultilevel"/>
    <w:tmpl w:val="8A8CAF3E"/>
    <w:lvl w:ilvl="0" w:tplc="7D72E6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903890"/>
    <w:multiLevelType w:val="hybridMultilevel"/>
    <w:tmpl w:val="704452D4"/>
    <w:lvl w:ilvl="0" w:tplc="FD1836E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B16B19"/>
    <w:multiLevelType w:val="hybridMultilevel"/>
    <w:tmpl w:val="A190AEE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7DD82CD6"/>
    <w:multiLevelType w:val="hybridMultilevel"/>
    <w:tmpl w:val="D7848514"/>
    <w:lvl w:ilvl="0" w:tplc="04150001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I1NTAxtzSxsDBR0lEKTi0uzszPAykwrAUAkzzUqSwAAAA="/>
  </w:docVars>
  <w:rsids>
    <w:rsidRoot w:val="000C6A39"/>
    <w:rsid w:val="0000425E"/>
    <w:rsid w:val="0000549D"/>
    <w:rsid w:val="00012C27"/>
    <w:rsid w:val="00013703"/>
    <w:rsid w:val="0001385E"/>
    <w:rsid w:val="00014705"/>
    <w:rsid w:val="00016927"/>
    <w:rsid w:val="0002347A"/>
    <w:rsid w:val="000271D3"/>
    <w:rsid w:val="00030198"/>
    <w:rsid w:val="000305DC"/>
    <w:rsid w:val="00030AE5"/>
    <w:rsid w:val="00030D01"/>
    <w:rsid w:val="00032694"/>
    <w:rsid w:val="00037CCC"/>
    <w:rsid w:val="000404B4"/>
    <w:rsid w:val="00041A02"/>
    <w:rsid w:val="00042A2F"/>
    <w:rsid w:val="00046DB8"/>
    <w:rsid w:val="00052979"/>
    <w:rsid w:val="00056EE6"/>
    <w:rsid w:val="00061B70"/>
    <w:rsid w:val="00064B18"/>
    <w:rsid w:val="00065518"/>
    <w:rsid w:val="000670F3"/>
    <w:rsid w:val="00074FB0"/>
    <w:rsid w:val="000831FA"/>
    <w:rsid w:val="00094D08"/>
    <w:rsid w:val="0009525F"/>
    <w:rsid w:val="0009614E"/>
    <w:rsid w:val="000A2377"/>
    <w:rsid w:val="000A5EA5"/>
    <w:rsid w:val="000A6523"/>
    <w:rsid w:val="000A70BA"/>
    <w:rsid w:val="000A71A4"/>
    <w:rsid w:val="000B3A7D"/>
    <w:rsid w:val="000B72C5"/>
    <w:rsid w:val="000C0CB6"/>
    <w:rsid w:val="000C5CAE"/>
    <w:rsid w:val="000C6A39"/>
    <w:rsid w:val="000D4C62"/>
    <w:rsid w:val="000E011C"/>
    <w:rsid w:val="000E1185"/>
    <w:rsid w:val="000E2566"/>
    <w:rsid w:val="000E5478"/>
    <w:rsid w:val="001007D6"/>
    <w:rsid w:val="001009D6"/>
    <w:rsid w:val="00102CA2"/>
    <w:rsid w:val="00103C69"/>
    <w:rsid w:val="001047F5"/>
    <w:rsid w:val="001148B3"/>
    <w:rsid w:val="001149A9"/>
    <w:rsid w:val="00116766"/>
    <w:rsid w:val="00116E40"/>
    <w:rsid w:val="00120EBC"/>
    <w:rsid w:val="00122FAD"/>
    <w:rsid w:val="00123FB6"/>
    <w:rsid w:val="001265B7"/>
    <w:rsid w:val="001273DF"/>
    <w:rsid w:val="0013371C"/>
    <w:rsid w:val="00153D5F"/>
    <w:rsid w:val="00154E6B"/>
    <w:rsid w:val="001565F5"/>
    <w:rsid w:val="00157F6E"/>
    <w:rsid w:val="001634B1"/>
    <w:rsid w:val="001714FE"/>
    <w:rsid w:val="0017305D"/>
    <w:rsid w:val="001734F5"/>
    <w:rsid w:val="0017483F"/>
    <w:rsid w:val="00180207"/>
    <w:rsid w:val="00182F9B"/>
    <w:rsid w:val="001853FA"/>
    <w:rsid w:val="00195C5F"/>
    <w:rsid w:val="001A2975"/>
    <w:rsid w:val="001A39EF"/>
    <w:rsid w:val="001A7B71"/>
    <w:rsid w:val="001B173A"/>
    <w:rsid w:val="001C1D08"/>
    <w:rsid w:val="001C3208"/>
    <w:rsid w:val="001C4495"/>
    <w:rsid w:val="001C6621"/>
    <w:rsid w:val="001E0AA9"/>
    <w:rsid w:val="001E541B"/>
    <w:rsid w:val="001E5AE4"/>
    <w:rsid w:val="001E7667"/>
    <w:rsid w:val="001E7CB8"/>
    <w:rsid w:val="001F0C16"/>
    <w:rsid w:val="001F27B4"/>
    <w:rsid w:val="001F460D"/>
    <w:rsid w:val="001F4BB3"/>
    <w:rsid w:val="0020365A"/>
    <w:rsid w:val="00206BFF"/>
    <w:rsid w:val="00210ADD"/>
    <w:rsid w:val="00213D9D"/>
    <w:rsid w:val="00214249"/>
    <w:rsid w:val="00225CA5"/>
    <w:rsid w:val="0023035A"/>
    <w:rsid w:val="00234664"/>
    <w:rsid w:val="00235FBF"/>
    <w:rsid w:val="00241E39"/>
    <w:rsid w:val="002558F6"/>
    <w:rsid w:val="00256D01"/>
    <w:rsid w:val="00262A1A"/>
    <w:rsid w:val="00263CF1"/>
    <w:rsid w:val="00273060"/>
    <w:rsid w:val="0027577E"/>
    <w:rsid w:val="00282BD5"/>
    <w:rsid w:val="00287D7D"/>
    <w:rsid w:val="00287EAA"/>
    <w:rsid w:val="002A3902"/>
    <w:rsid w:val="002A775B"/>
    <w:rsid w:val="002B24CF"/>
    <w:rsid w:val="002B3E9C"/>
    <w:rsid w:val="002C582A"/>
    <w:rsid w:val="002C710C"/>
    <w:rsid w:val="002D280F"/>
    <w:rsid w:val="002E70CA"/>
    <w:rsid w:val="002E7695"/>
    <w:rsid w:val="002F2D71"/>
    <w:rsid w:val="002F64EA"/>
    <w:rsid w:val="002F6DD8"/>
    <w:rsid w:val="002F7436"/>
    <w:rsid w:val="003072CC"/>
    <w:rsid w:val="00320D68"/>
    <w:rsid w:val="003229B9"/>
    <w:rsid w:val="0032536F"/>
    <w:rsid w:val="003267C1"/>
    <w:rsid w:val="00326D37"/>
    <w:rsid w:val="00327ABA"/>
    <w:rsid w:val="00337236"/>
    <w:rsid w:val="00340781"/>
    <w:rsid w:val="00342363"/>
    <w:rsid w:val="00353621"/>
    <w:rsid w:val="00355FF7"/>
    <w:rsid w:val="00376578"/>
    <w:rsid w:val="00376AE4"/>
    <w:rsid w:val="00377679"/>
    <w:rsid w:val="003826EC"/>
    <w:rsid w:val="003901CB"/>
    <w:rsid w:val="003A6233"/>
    <w:rsid w:val="003B2062"/>
    <w:rsid w:val="003B3D2D"/>
    <w:rsid w:val="003B50A6"/>
    <w:rsid w:val="003B6E50"/>
    <w:rsid w:val="003C1153"/>
    <w:rsid w:val="003C4B44"/>
    <w:rsid w:val="003D0981"/>
    <w:rsid w:val="003D6F34"/>
    <w:rsid w:val="003D709A"/>
    <w:rsid w:val="003D71C9"/>
    <w:rsid w:val="003E2E8B"/>
    <w:rsid w:val="003E47BB"/>
    <w:rsid w:val="003F1F8D"/>
    <w:rsid w:val="003F29B7"/>
    <w:rsid w:val="00402045"/>
    <w:rsid w:val="00403EBD"/>
    <w:rsid w:val="00405098"/>
    <w:rsid w:val="0040739D"/>
    <w:rsid w:val="00407ED0"/>
    <w:rsid w:val="0042171C"/>
    <w:rsid w:val="0042588A"/>
    <w:rsid w:val="00425EB3"/>
    <w:rsid w:val="00430BB5"/>
    <w:rsid w:val="0043655C"/>
    <w:rsid w:val="0043710E"/>
    <w:rsid w:val="00437220"/>
    <w:rsid w:val="00444120"/>
    <w:rsid w:val="00445490"/>
    <w:rsid w:val="004466BB"/>
    <w:rsid w:val="0045310D"/>
    <w:rsid w:val="00455150"/>
    <w:rsid w:val="004626B8"/>
    <w:rsid w:val="00465953"/>
    <w:rsid w:val="00467A39"/>
    <w:rsid w:val="00477906"/>
    <w:rsid w:val="00483CDA"/>
    <w:rsid w:val="0049098B"/>
    <w:rsid w:val="00494026"/>
    <w:rsid w:val="0049435B"/>
    <w:rsid w:val="00494CEF"/>
    <w:rsid w:val="00496FC5"/>
    <w:rsid w:val="00497AFF"/>
    <w:rsid w:val="004A48A4"/>
    <w:rsid w:val="004A6D18"/>
    <w:rsid w:val="004B0BC3"/>
    <w:rsid w:val="004B4CEF"/>
    <w:rsid w:val="004C1A04"/>
    <w:rsid w:val="004D0AEC"/>
    <w:rsid w:val="004D3BFA"/>
    <w:rsid w:val="004D4484"/>
    <w:rsid w:val="004D4625"/>
    <w:rsid w:val="004E6184"/>
    <w:rsid w:val="004F0B99"/>
    <w:rsid w:val="004F1C4F"/>
    <w:rsid w:val="004F2A4E"/>
    <w:rsid w:val="004F2BD6"/>
    <w:rsid w:val="004F420F"/>
    <w:rsid w:val="004F6702"/>
    <w:rsid w:val="004F7763"/>
    <w:rsid w:val="0050215A"/>
    <w:rsid w:val="00506F96"/>
    <w:rsid w:val="0051207B"/>
    <w:rsid w:val="00520EE3"/>
    <w:rsid w:val="00530257"/>
    <w:rsid w:val="00533120"/>
    <w:rsid w:val="00533771"/>
    <w:rsid w:val="005367DA"/>
    <w:rsid w:val="00540396"/>
    <w:rsid w:val="00541592"/>
    <w:rsid w:val="00542035"/>
    <w:rsid w:val="00545F2B"/>
    <w:rsid w:val="005468E4"/>
    <w:rsid w:val="00547E68"/>
    <w:rsid w:val="005535EC"/>
    <w:rsid w:val="005569CA"/>
    <w:rsid w:val="005606BE"/>
    <w:rsid w:val="00574FAC"/>
    <w:rsid w:val="005753D5"/>
    <w:rsid w:val="005820EC"/>
    <w:rsid w:val="005839F2"/>
    <w:rsid w:val="00584068"/>
    <w:rsid w:val="00585A4A"/>
    <w:rsid w:val="00586265"/>
    <w:rsid w:val="00586340"/>
    <w:rsid w:val="00593E5F"/>
    <w:rsid w:val="00597EFB"/>
    <w:rsid w:val="005A3E84"/>
    <w:rsid w:val="005A41C0"/>
    <w:rsid w:val="005A7BDF"/>
    <w:rsid w:val="005B2761"/>
    <w:rsid w:val="005B57FA"/>
    <w:rsid w:val="005B6F9D"/>
    <w:rsid w:val="005B7716"/>
    <w:rsid w:val="005C3AD1"/>
    <w:rsid w:val="005C639A"/>
    <w:rsid w:val="005C6CB4"/>
    <w:rsid w:val="005D56A5"/>
    <w:rsid w:val="005D6FC8"/>
    <w:rsid w:val="005E111D"/>
    <w:rsid w:val="005E29A1"/>
    <w:rsid w:val="005E35F0"/>
    <w:rsid w:val="005F0E92"/>
    <w:rsid w:val="005F139A"/>
    <w:rsid w:val="005F3C9F"/>
    <w:rsid w:val="005F7646"/>
    <w:rsid w:val="00602AD8"/>
    <w:rsid w:val="00603214"/>
    <w:rsid w:val="00605855"/>
    <w:rsid w:val="00610D07"/>
    <w:rsid w:val="006110C1"/>
    <w:rsid w:val="00613D3F"/>
    <w:rsid w:val="00634A5B"/>
    <w:rsid w:val="00640390"/>
    <w:rsid w:val="00650207"/>
    <w:rsid w:val="006516A7"/>
    <w:rsid w:val="0065215E"/>
    <w:rsid w:val="006546FB"/>
    <w:rsid w:val="00655B74"/>
    <w:rsid w:val="0065762A"/>
    <w:rsid w:val="00660409"/>
    <w:rsid w:val="0066097F"/>
    <w:rsid w:val="00665A24"/>
    <w:rsid w:val="00670E03"/>
    <w:rsid w:val="006779DB"/>
    <w:rsid w:val="00677A3F"/>
    <w:rsid w:val="0068109D"/>
    <w:rsid w:val="00682E7C"/>
    <w:rsid w:val="0068315A"/>
    <w:rsid w:val="0068611E"/>
    <w:rsid w:val="006927B5"/>
    <w:rsid w:val="0069315B"/>
    <w:rsid w:val="00695396"/>
    <w:rsid w:val="006A0EE7"/>
    <w:rsid w:val="006B56A0"/>
    <w:rsid w:val="006B631B"/>
    <w:rsid w:val="006C03CD"/>
    <w:rsid w:val="006C6B9D"/>
    <w:rsid w:val="006D236F"/>
    <w:rsid w:val="006D3AD9"/>
    <w:rsid w:val="006D7F71"/>
    <w:rsid w:val="006E1B62"/>
    <w:rsid w:val="006E4F2D"/>
    <w:rsid w:val="006E5E7D"/>
    <w:rsid w:val="006F0600"/>
    <w:rsid w:val="006F177B"/>
    <w:rsid w:val="006F35FF"/>
    <w:rsid w:val="00703430"/>
    <w:rsid w:val="00712DD3"/>
    <w:rsid w:val="00712E83"/>
    <w:rsid w:val="00712EBC"/>
    <w:rsid w:val="007208D3"/>
    <w:rsid w:val="00720D76"/>
    <w:rsid w:val="007365DD"/>
    <w:rsid w:val="00736EE4"/>
    <w:rsid w:val="0074289F"/>
    <w:rsid w:val="007465E2"/>
    <w:rsid w:val="00751555"/>
    <w:rsid w:val="00753815"/>
    <w:rsid w:val="0075526F"/>
    <w:rsid w:val="007564DD"/>
    <w:rsid w:val="00756997"/>
    <w:rsid w:val="00757EC4"/>
    <w:rsid w:val="00761BB6"/>
    <w:rsid w:val="007657F2"/>
    <w:rsid w:val="007674F5"/>
    <w:rsid w:val="007702EF"/>
    <w:rsid w:val="00771639"/>
    <w:rsid w:val="007921FF"/>
    <w:rsid w:val="00794218"/>
    <w:rsid w:val="00796CDE"/>
    <w:rsid w:val="007B3C09"/>
    <w:rsid w:val="007B536D"/>
    <w:rsid w:val="007B6231"/>
    <w:rsid w:val="007B670E"/>
    <w:rsid w:val="007B793E"/>
    <w:rsid w:val="007B79E1"/>
    <w:rsid w:val="007C2BF3"/>
    <w:rsid w:val="007C5E3D"/>
    <w:rsid w:val="007C6ADE"/>
    <w:rsid w:val="007E3345"/>
    <w:rsid w:val="007F7AE9"/>
    <w:rsid w:val="00800851"/>
    <w:rsid w:val="00811EA6"/>
    <w:rsid w:val="00812F92"/>
    <w:rsid w:val="0081381C"/>
    <w:rsid w:val="008145F3"/>
    <w:rsid w:val="008153FB"/>
    <w:rsid w:val="008157A9"/>
    <w:rsid w:val="00817B55"/>
    <w:rsid w:val="00817DFB"/>
    <w:rsid w:val="008250F0"/>
    <w:rsid w:val="00830D36"/>
    <w:rsid w:val="0083407F"/>
    <w:rsid w:val="0084033F"/>
    <w:rsid w:val="00845BB5"/>
    <w:rsid w:val="00851423"/>
    <w:rsid w:val="008528A5"/>
    <w:rsid w:val="00853207"/>
    <w:rsid w:val="0085763F"/>
    <w:rsid w:val="00861FF1"/>
    <w:rsid w:val="00862231"/>
    <w:rsid w:val="00863FF8"/>
    <w:rsid w:val="00865FB8"/>
    <w:rsid w:val="00872CAE"/>
    <w:rsid w:val="00882BC6"/>
    <w:rsid w:val="00885D70"/>
    <w:rsid w:val="0089449A"/>
    <w:rsid w:val="008A0734"/>
    <w:rsid w:val="008A518F"/>
    <w:rsid w:val="008A623D"/>
    <w:rsid w:val="008B0A89"/>
    <w:rsid w:val="008B4DF9"/>
    <w:rsid w:val="008C69FC"/>
    <w:rsid w:val="008C7CDD"/>
    <w:rsid w:val="008D2F2B"/>
    <w:rsid w:val="008D30E8"/>
    <w:rsid w:val="008D3914"/>
    <w:rsid w:val="008D3AC5"/>
    <w:rsid w:val="008D687F"/>
    <w:rsid w:val="008E4F6B"/>
    <w:rsid w:val="008E5A04"/>
    <w:rsid w:val="008F3DA8"/>
    <w:rsid w:val="008F69BB"/>
    <w:rsid w:val="009059E5"/>
    <w:rsid w:val="00907500"/>
    <w:rsid w:val="00910C17"/>
    <w:rsid w:val="00913266"/>
    <w:rsid w:val="00926B09"/>
    <w:rsid w:val="009325EC"/>
    <w:rsid w:val="00932FE0"/>
    <w:rsid w:val="00933BCF"/>
    <w:rsid w:val="00935AE6"/>
    <w:rsid w:val="00936EAD"/>
    <w:rsid w:val="0093705B"/>
    <w:rsid w:val="009465A4"/>
    <w:rsid w:val="00947294"/>
    <w:rsid w:val="00947B47"/>
    <w:rsid w:val="009511C3"/>
    <w:rsid w:val="009578F4"/>
    <w:rsid w:val="00957E1F"/>
    <w:rsid w:val="0096775B"/>
    <w:rsid w:val="009710EE"/>
    <w:rsid w:val="00972473"/>
    <w:rsid w:val="009732F2"/>
    <w:rsid w:val="009776E4"/>
    <w:rsid w:val="00982B1F"/>
    <w:rsid w:val="009867DE"/>
    <w:rsid w:val="00993A37"/>
    <w:rsid w:val="009972D3"/>
    <w:rsid w:val="0099763F"/>
    <w:rsid w:val="009A350C"/>
    <w:rsid w:val="009A3E73"/>
    <w:rsid w:val="009A5701"/>
    <w:rsid w:val="009A5FEB"/>
    <w:rsid w:val="009B5104"/>
    <w:rsid w:val="009B5251"/>
    <w:rsid w:val="009B6298"/>
    <w:rsid w:val="009B6634"/>
    <w:rsid w:val="009B74FD"/>
    <w:rsid w:val="009C167A"/>
    <w:rsid w:val="009C181B"/>
    <w:rsid w:val="009C5C9F"/>
    <w:rsid w:val="009D2050"/>
    <w:rsid w:val="009D4D88"/>
    <w:rsid w:val="009D6B0C"/>
    <w:rsid w:val="009D7C38"/>
    <w:rsid w:val="009E2886"/>
    <w:rsid w:val="009E7551"/>
    <w:rsid w:val="009F07BF"/>
    <w:rsid w:val="009F101F"/>
    <w:rsid w:val="009F396A"/>
    <w:rsid w:val="009F3AB3"/>
    <w:rsid w:val="00A01CE1"/>
    <w:rsid w:val="00A0639E"/>
    <w:rsid w:val="00A07382"/>
    <w:rsid w:val="00A23A3F"/>
    <w:rsid w:val="00A27048"/>
    <w:rsid w:val="00A30288"/>
    <w:rsid w:val="00A3215D"/>
    <w:rsid w:val="00A35CB6"/>
    <w:rsid w:val="00A35CD1"/>
    <w:rsid w:val="00A40BB6"/>
    <w:rsid w:val="00A47BFC"/>
    <w:rsid w:val="00A50025"/>
    <w:rsid w:val="00A56473"/>
    <w:rsid w:val="00A5666E"/>
    <w:rsid w:val="00A60D2A"/>
    <w:rsid w:val="00A72C8A"/>
    <w:rsid w:val="00A80591"/>
    <w:rsid w:val="00A8090E"/>
    <w:rsid w:val="00A83D54"/>
    <w:rsid w:val="00A85AA8"/>
    <w:rsid w:val="00A90F0F"/>
    <w:rsid w:val="00A93FC9"/>
    <w:rsid w:val="00AA0099"/>
    <w:rsid w:val="00AA3D9C"/>
    <w:rsid w:val="00AB6B91"/>
    <w:rsid w:val="00AC0A2C"/>
    <w:rsid w:val="00AC329A"/>
    <w:rsid w:val="00AC7BC5"/>
    <w:rsid w:val="00AD1502"/>
    <w:rsid w:val="00AD2875"/>
    <w:rsid w:val="00AD32CE"/>
    <w:rsid w:val="00AF35F6"/>
    <w:rsid w:val="00AF5AB7"/>
    <w:rsid w:val="00AF6F5D"/>
    <w:rsid w:val="00B05103"/>
    <w:rsid w:val="00B077AE"/>
    <w:rsid w:val="00B12745"/>
    <w:rsid w:val="00B152F0"/>
    <w:rsid w:val="00B26E21"/>
    <w:rsid w:val="00B31F92"/>
    <w:rsid w:val="00B4172F"/>
    <w:rsid w:val="00B41B1B"/>
    <w:rsid w:val="00B4312A"/>
    <w:rsid w:val="00B43D84"/>
    <w:rsid w:val="00B44C25"/>
    <w:rsid w:val="00B44D72"/>
    <w:rsid w:val="00B515BF"/>
    <w:rsid w:val="00B51A05"/>
    <w:rsid w:val="00B527FB"/>
    <w:rsid w:val="00B52CDC"/>
    <w:rsid w:val="00B54D82"/>
    <w:rsid w:val="00B55435"/>
    <w:rsid w:val="00B64545"/>
    <w:rsid w:val="00B67AB3"/>
    <w:rsid w:val="00B72EF9"/>
    <w:rsid w:val="00B76631"/>
    <w:rsid w:val="00B937DF"/>
    <w:rsid w:val="00B95214"/>
    <w:rsid w:val="00BA25E1"/>
    <w:rsid w:val="00BB19E4"/>
    <w:rsid w:val="00BB3EAB"/>
    <w:rsid w:val="00BB737D"/>
    <w:rsid w:val="00BC4473"/>
    <w:rsid w:val="00BE03FB"/>
    <w:rsid w:val="00BE47E9"/>
    <w:rsid w:val="00BF1680"/>
    <w:rsid w:val="00BF3731"/>
    <w:rsid w:val="00BF540C"/>
    <w:rsid w:val="00BF560A"/>
    <w:rsid w:val="00BF7173"/>
    <w:rsid w:val="00C01126"/>
    <w:rsid w:val="00C015D4"/>
    <w:rsid w:val="00C01E0C"/>
    <w:rsid w:val="00C06350"/>
    <w:rsid w:val="00C11E69"/>
    <w:rsid w:val="00C12F94"/>
    <w:rsid w:val="00C2011C"/>
    <w:rsid w:val="00C2075A"/>
    <w:rsid w:val="00C2196F"/>
    <w:rsid w:val="00C261F7"/>
    <w:rsid w:val="00C32F14"/>
    <w:rsid w:val="00C3781E"/>
    <w:rsid w:val="00C45BED"/>
    <w:rsid w:val="00C46170"/>
    <w:rsid w:val="00C474E6"/>
    <w:rsid w:val="00C5486C"/>
    <w:rsid w:val="00C565DA"/>
    <w:rsid w:val="00C62471"/>
    <w:rsid w:val="00C6287C"/>
    <w:rsid w:val="00C73245"/>
    <w:rsid w:val="00C8152E"/>
    <w:rsid w:val="00C833E5"/>
    <w:rsid w:val="00C84D87"/>
    <w:rsid w:val="00C92E66"/>
    <w:rsid w:val="00C9367B"/>
    <w:rsid w:val="00C9684A"/>
    <w:rsid w:val="00CA0CA7"/>
    <w:rsid w:val="00CA1680"/>
    <w:rsid w:val="00CA21B7"/>
    <w:rsid w:val="00CA3145"/>
    <w:rsid w:val="00CA3861"/>
    <w:rsid w:val="00CB1C9D"/>
    <w:rsid w:val="00CC0EE9"/>
    <w:rsid w:val="00CC362A"/>
    <w:rsid w:val="00CC3CB9"/>
    <w:rsid w:val="00CC4836"/>
    <w:rsid w:val="00CD0844"/>
    <w:rsid w:val="00CD1DAE"/>
    <w:rsid w:val="00CD6EFD"/>
    <w:rsid w:val="00CE19D6"/>
    <w:rsid w:val="00CE6D41"/>
    <w:rsid w:val="00CF226F"/>
    <w:rsid w:val="00D234D3"/>
    <w:rsid w:val="00D249B8"/>
    <w:rsid w:val="00D3052E"/>
    <w:rsid w:val="00D32171"/>
    <w:rsid w:val="00D3260D"/>
    <w:rsid w:val="00D32B91"/>
    <w:rsid w:val="00D35640"/>
    <w:rsid w:val="00D362FF"/>
    <w:rsid w:val="00D40DF1"/>
    <w:rsid w:val="00D428C3"/>
    <w:rsid w:val="00D43079"/>
    <w:rsid w:val="00D51540"/>
    <w:rsid w:val="00D51B1E"/>
    <w:rsid w:val="00D53832"/>
    <w:rsid w:val="00D57CDB"/>
    <w:rsid w:val="00D711E4"/>
    <w:rsid w:val="00D768D3"/>
    <w:rsid w:val="00D807E0"/>
    <w:rsid w:val="00D810F3"/>
    <w:rsid w:val="00D83E72"/>
    <w:rsid w:val="00D90F79"/>
    <w:rsid w:val="00D92B3C"/>
    <w:rsid w:val="00D92FF9"/>
    <w:rsid w:val="00D94DA8"/>
    <w:rsid w:val="00DB00ED"/>
    <w:rsid w:val="00DB2867"/>
    <w:rsid w:val="00DB5AF9"/>
    <w:rsid w:val="00DC0139"/>
    <w:rsid w:val="00DC61EE"/>
    <w:rsid w:val="00DD3F72"/>
    <w:rsid w:val="00DD4D37"/>
    <w:rsid w:val="00DE66CC"/>
    <w:rsid w:val="00DE6890"/>
    <w:rsid w:val="00DF077F"/>
    <w:rsid w:val="00DF0CA8"/>
    <w:rsid w:val="00DF0E42"/>
    <w:rsid w:val="00DF6579"/>
    <w:rsid w:val="00E045E7"/>
    <w:rsid w:val="00E10DF6"/>
    <w:rsid w:val="00E15170"/>
    <w:rsid w:val="00E31303"/>
    <w:rsid w:val="00E33D06"/>
    <w:rsid w:val="00E375EE"/>
    <w:rsid w:val="00E41F95"/>
    <w:rsid w:val="00E44597"/>
    <w:rsid w:val="00E458E2"/>
    <w:rsid w:val="00E45955"/>
    <w:rsid w:val="00E45E31"/>
    <w:rsid w:val="00E46A34"/>
    <w:rsid w:val="00E50E11"/>
    <w:rsid w:val="00E5303B"/>
    <w:rsid w:val="00E62776"/>
    <w:rsid w:val="00E64FFC"/>
    <w:rsid w:val="00E6550C"/>
    <w:rsid w:val="00E701B2"/>
    <w:rsid w:val="00E70903"/>
    <w:rsid w:val="00E76ECF"/>
    <w:rsid w:val="00E807B1"/>
    <w:rsid w:val="00E91FA9"/>
    <w:rsid w:val="00E9531E"/>
    <w:rsid w:val="00EA0471"/>
    <w:rsid w:val="00EA2AB6"/>
    <w:rsid w:val="00EA4510"/>
    <w:rsid w:val="00EA5637"/>
    <w:rsid w:val="00EA60B7"/>
    <w:rsid w:val="00EA7C0B"/>
    <w:rsid w:val="00EB181E"/>
    <w:rsid w:val="00EB19AD"/>
    <w:rsid w:val="00EB43C4"/>
    <w:rsid w:val="00EB7B50"/>
    <w:rsid w:val="00EC6D8F"/>
    <w:rsid w:val="00EC7B25"/>
    <w:rsid w:val="00ED4183"/>
    <w:rsid w:val="00ED5142"/>
    <w:rsid w:val="00ED61D5"/>
    <w:rsid w:val="00EE43CC"/>
    <w:rsid w:val="00EF07EB"/>
    <w:rsid w:val="00EF3666"/>
    <w:rsid w:val="00EF3EBE"/>
    <w:rsid w:val="00EF54F5"/>
    <w:rsid w:val="00F11C2D"/>
    <w:rsid w:val="00F12890"/>
    <w:rsid w:val="00F14197"/>
    <w:rsid w:val="00F15ABB"/>
    <w:rsid w:val="00F167FF"/>
    <w:rsid w:val="00F2372A"/>
    <w:rsid w:val="00F24B53"/>
    <w:rsid w:val="00F2726C"/>
    <w:rsid w:val="00F340A4"/>
    <w:rsid w:val="00F405EC"/>
    <w:rsid w:val="00F45F4B"/>
    <w:rsid w:val="00F460D4"/>
    <w:rsid w:val="00F57EDF"/>
    <w:rsid w:val="00F61E88"/>
    <w:rsid w:val="00F65404"/>
    <w:rsid w:val="00F65EA3"/>
    <w:rsid w:val="00F7581C"/>
    <w:rsid w:val="00F76775"/>
    <w:rsid w:val="00F82928"/>
    <w:rsid w:val="00F85522"/>
    <w:rsid w:val="00F85555"/>
    <w:rsid w:val="00F91701"/>
    <w:rsid w:val="00F93D69"/>
    <w:rsid w:val="00F945E8"/>
    <w:rsid w:val="00F94735"/>
    <w:rsid w:val="00FA1225"/>
    <w:rsid w:val="00FA2210"/>
    <w:rsid w:val="00FA7BB8"/>
    <w:rsid w:val="00FB21B1"/>
    <w:rsid w:val="00FB2898"/>
    <w:rsid w:val="00FB3F4B"/>
    <w:rsid w:val="00FC4912"/>
    <w:rsid w:val="00FD0AA6"/>
    <w:rsid w:val="00FD1DD6"/>
    <w:rsid w:val="00FD2A4E"/>
    <w:rsid w:val="00FD35DF"/>
    <w:rsid w:val="00FD3783"/>
    <w:rsid w:val="00FD6373"/>
    <w:rsid w:val="00FD6727"/>
    <w:rsid w:val="00FE0AA1"/>
    <w:rsid w:val="00FF0E3F"/>
    <w:rsid w:val="00FF3ED1"/>
    <w:rsid w:val="00FF5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F712F9"/>
  <w15:docId w15:val="{B4387CE1-C35E-4516-BF7D-F6B26B122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03F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C6A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C6A39"/>
  </w:style>
  <w:style w:type="paragraph" w:styleId="Stopka">
    <w:name w:val="footer"/>
    <w:basedOn w:val="Normalny"/>
    <w:link w:val="StopkaZnak"/>
    <w:uiPriority w:val="99"/>
    <w:unhideWhenUsed/>
    <w:rsid w:val="000C6A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C6A39"/>
  </w:style>
  <w:style w:type="paragraph" w:styleId="Tekstdymka">
    <w:name w:val="Balloon Text"/>
    <w:basedOn w:val="Normalny"/>
    <w:link w:val="TekstdymkaZnak"/>
    <w:uiPriority w:val="99"/>
    <w:semiHidden/>
    <w:unhideWhenUsed/>
    <w:rsid w:val="000C6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6A39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C833E5"/>
    <w:rPr>
      <w:color w:val="0000FF" w:themeColor="hyperlink"/>
      <w:u w:val="single"/>
    </w:rPr>
  </w:style>
  <w:style w:type="character" w:styleId="Tekstzastpczy">
    <w:name w:val="Placeholder Text"/>
    <w:basedOn w:val="Domylnaczcionkaakapitu"/>
    <w:uiPriority w:val="99"/>
    <w:semiHidden/>
    <w:rsid w:val="009C5C9F"/>
    <w:rPr>
      <w:color w:val="808080"/>
    </w:rPr>
  </w:style>
  <w:style w:type="table" w:styleId="Tabela-Siatka">
    <w:name w:val="Table Grid"/>
    <w:basedOn w:val="Standardowy"/>
    <w:uiPriority w:val="59"/>
    <w:rsid w:val="0053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iatkatabelijasna1">
    <w:name w:val="Siatka tabeli — jasna1"/>
    <w:basedOn w:val="Standardowy"/>
    <w:uiPriority w:val="40"/>
    <w:rsid w:val="00A3215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kapitzlist">
    <w:name w:val="List Paragraph"/>
    <w:basedOn w:val="Normalny"/>
    <w:uiPriority w:val="34"/>
    <w:qFormat/>
    <w:rsid w:val="00947294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56D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56D01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256D01"/>
  </w:style>
  <w:style w:type="paragraph" w:styleId="Tekstprzypisudolnego">
    <w:name w:val="footnote text"/>
    <w:basedOn w:val="Normalny"/>
    <w:link w:val="TekstprzypisudolnegoZnak"/>
    <w:uiPriority w:val="99"/>
    <w:semiHidden/>
    <w:rsid w:val="009D6B0C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D6B0C"/>
    <w:rPr>
      <w:rFonts w:ascii="Arial" w:eastAsia="Times New Roman" w:hAnsi="Arial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rsid w:val="009D6B0C"/>
    <w:rPr>
      <w:rFonts w:cs="Times New Roman"/>
      <w:vertAlign w:val="superscript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A6D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4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129D5-AEBC-4267-B1B3-0319B60E4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619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na</cp:lastModifiedBy>
  <cp:revision>48</cp:revision>
  <cp:lastPrinted>2022-02-23T09:34:00Z</cp:lastPrinted>
  <dcterms:created xsi:type="dcterms:W3CDTF">2022-01-28T14:37:00Z</dcterms:created>
  <dcterms:modified xsi:type="dcterms:W3CDTF">2022-04-28T07:16:00Z</dcterms:modified>
</cp:coreProperties>
</file>